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45E96623" w:rsidR="0043541E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FINAL </w:t>
      </w:r>
      <w:r w:rsidR="00271F48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PROJECT DESCRIPTION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FOR PRN2</w:t>
      </w: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3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1 COURSE</w:t>
      </w:r>
    </w:p>
    <w:p w14:paraId="7970C1F9" w14:textId="403DF9EA" w:rsidR="001E6232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SPRING2024</w:t>
      </w:r>
    </w:p>
    <w:p w14:paraId="37687059" w14:textId="0C059A21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Group</w:t>
      </w:r>
      <w:r w:rsidR="005D3C37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ame</w:t>
      </w: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: 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08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–</w:t>
      </w:r>
      <w:r w:rsidR="00197285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Supermarket Management</w:t>
      </w:r>
    </w:p>
    <w:p w14:paraId="359B25E4" w14:textId="578FE698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Members of Group:</w:t>
      </w:r>
    </w:p>
    <w:p w14:paraId="5ACC604C" w14:textId="5CB2FD43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1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Trần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Đại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Nghĩa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– HE163119</w:t>
      </w:r>
    </w:p>
    <w:p w14:paraId="781E2AD0" w14:textId="08AFA26F" w:rsidR="00143B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2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Nguyễn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Việt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Anh - HE163837</w:t>
      </w:r>
    </w:p>
    <w:p w14:paraId="7912896B" w14:textId="59AAE827" w:rsidR="00212186" w:rsidRPr="007B3006" w:rsidRDefault="00212186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3. Chu Thành Duy - HE161399</w:t>
      </w:r>
    </w:p>
    <w:p w14:paraId="43280CAE" w14:textId="65D562F7" w:rsidR="00143B48" w:rsidRPr="007B3006" w:rsidRDefault="00143B48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46428CED" w14:textId="022528DB" w:rsidR="00D42237" w:rsidRPr="007B3006" w:rsidRDefault="00D42237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064801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461515" w14:textId="44FF52AD" w:rsidR="007B3006" w:rsidRDefault="007B3006">
          <w:pPr>
            <w:pStyle w:val="TOCHeading"/>
          </w:pPr>
          <w:r>
            <w:t>Table of Contents</w:t>
          </w:r>
        </w:p>
        <w:p w14:paraId="7C805DBF" w14:textId="2F2DA36A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297346" w:history="1">
            <w:r w:rsidRPr="00815606">
              <w:rPr>
                <w:rStyle w:val="Hyperlink"/>
              </w:rPr>
              <w:t>I. 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39974BA" w14:textId="6E0E7C30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7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1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urpos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7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3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111FE5A8" w14:textId="174D45D3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8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2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op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8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3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0FBA0898" w14:textId="2EBA658D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9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3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akeholders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9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4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EE86949" w14:textId="53415FF8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0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4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interfac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0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4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51C0CF4" w14:textId="2A9528DE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1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5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latform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1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5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0029DB2A" w14:textId="4A250E29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2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6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chnology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2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6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0C98AA9" w14:textId="1C68D1E4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3" w:history="1">
            <w:r w:rsidR="007B3006" w:rsidRPr="00815606">
              <w:rPr>
                <w:rStyle w:val="Hyperlink"/>
              </w:rPr>
              <w:t>II. Project Objective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3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6</w:t>
            </w:r>
            <w:r w:rsidR="007B3006">
              <w:rPr>
                <w:webHidden/>
              </w:rPr>
              <w:fldChar w:fldCharType="end"/>
            </w:r>
          </w:hyperlink>
        </w:p>
        <w:p w14:paraId="2ED95C46" w14:textId="727AC416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4" w:history="1">
            <w:r w:rsidR="007B3006" w:rsidRPr="00815606">
              <w:rPr>
                <w:rStyle w:val="Hyperlink"/>
              </w:rPr>
              <w:t>III. Database Design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4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9</w:t>
            </w:r>
            <w:r w:rsidR="007B3006">
              <w:rPr>
                <w:webHidden/>
              </w:rPr>
              <w:fldChar w:fldCharType="end"/>
            </w:r>
          </w:hyperlink>
        </w:p>
        <w:p w14:paraId="63B5BA5A" w14:textId="2F826A3B" w:rsidR="007B30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5" w:history="1">
            <w:r w:rsidR="007B3006" w:rsidRPr="00815606">
              <w:rPr>
                <w:rStyle w:val="Hyperlink"/>
                <w:rFonts w:ascii="Times New Roman" w:hAnsi="Times New Roman" w:cs="Times New Roman"/>
                <w:noProof/>
              </w:rPr>
              <w:t xml:space="preserve">3.1 </w:t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ables in your databas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5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9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4DBAEF21" w14:textId="296DE494" w:rsidR="007B30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6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 Relationship between the tables…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6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D05141">
              <w:rPr>
                <w:noProof/>
                <w:webHidden/>
              </w:rPr>
              <w:t>11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17749610" w14:textId="027FBA2A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7" w:history="1">
            <w:r w:rsidR="007B3006" w:rsidRPr="00815606">
              <w:rPr>
                <w:rStyle w:val="Hyperlink"/>
              </w:rPr>
              <w:t>IV. Main Functions of Application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7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12</w:t>
            </w:r>
            <w:r w:rsidR="007B3006">
              <w:rPr>
                <w:webHidden/>
              </w:rPr>
              <w:fldChar w:fldCharType="end"/>
            </w:r>
          </w:hyperlink>
        </w:p>
        <w:p w14:paraId="6EADABD1" w14:textId="57D601CC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8" w:history="1">
            <w:r w:rsidR="007B3006" w:rsidRPr="00815606">
              <w:rPr>
                <w:rStyle w:val="Hyperlink"/>
              </w:rPr>
              <w:t>V. Role of member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8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14</w:t>
            </w:r>
            <w:r w:rsidR="007B3006">
              <w:rPr>
                <w:webHidden/>
              </w:rPr>
              <w:fldChar w:fldCharType="end"/>
            </w:r>
          </w:hyperlink>
        </w:p>
        <w:p w14:paraId="17A5601F" w14:textId="29F6006C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9" w:history="1">
            <w:r w:rsidR="007B3006" w:rsidRPr="00815606">
              <w:rPr>
                <w:rStyle w:val="Hyperlink"/>
              </w:rPr>
              <w:t>VI. Plan for Project (3 weeks)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9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14</w:t>
            </w:r>
            <w:r w:rsidR="007B3006">
              <w:rPr>
                <w:webHidden/>
              </w:rPr>
              <w:fldChar w:fldCharType="end"/>
            </w:r>
          </w:hyperlink>
        </w:p>
        <w:p w14:paraId="3E654E04" w14:textId="2E181A0B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0" w:history="1">
            <w:r w:rsidR="007B3006" w:rsidRPr="00815606">
              <w:rPr>
                <w:rStyle w:val="Hyperlink"/>
              </w:rPr>
              <w:t>TEST CASE RESULT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60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16</w:t>
            </w:r>
            <w:r w:rsidR="007B3006">
              <w:rPr>
                <w:webHidden/>
              </w:rPr>
              <w:fldChar w:fldCharType="end"/>
            </w:r>
          </w:hyperlink>
        </w:p>
        <w:p w14:paraId="4F6ED79A" w14:textId="64CD05F4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1" w:history="1">
            <w:r w:rsidR="007B3006" w:rsidRPr="00815606">
              <w:rPr>
                <w:rStyle w:val="Hyperlink"/>
              </w:rPr>
              <w:t>REFERENCE MATERIAL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61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D05141">
              <w:rPr>
                <w:webHidden/>
              </w:rPr>
              <w:t>20</w:t>
            </w:r>
            <w:r w:rsidR="007B3006">
              <w:rPr>
                <w:webHidden/>
              </w:rPr>
              <w:fldChar w:fldCharType="end"/>
            </w:r>
          </w:hyperlink>
        </w:p>
        <w:p w14:paraId="52A3978D" w14:textId="6A521B37" w:rsidR="007B3006" w:rsidRDefault="007B3006">
          <w:r>
            <w:rPr>
              <w:b/>
              <w:bCs/>
              <w:noProof/>
            </w:rPr>
            <w:fldChar w:fldCharType="end"/>
          </w:r>
        </w:p>
      </w:sdtContent>
    </w:sdt>
    <w:p w14:paraId="684731B9" w14:textId="38885E9C" w:rsidR="00BA28AD" w:rsidRPr="007B3006" w:rsidRDefault="00BA28AD">
      <w:pPr>
        <w:rPr>
          <w:rFonts w:ascii="Times New Roman" w:hAnsi="Times New Roman" w:cs="Times New Roman"/>
        </w:rPr>
      </w:pPr>
    </w:p>
    <w:p w14:paraId="624DFE10" w14:textId="47E7A7BF" w:rsidR="00143B48" w:rsidRPr="007B3006" w:rsidRDefault="00143B48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D1B1EE9" w14:textId="347D7FED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4DA1722D" w14:textId="58860DB5" w:rsidR="0017747B" w:rsidRPr="007B3006" w:rsidRDefault="007B3006" w:rsidP="007B3006">
      <w:pPr>
        <w:shd w:val="clear" w:color="auto" w:fill="FFFFFF"/>
        <w:tabs>
          <w:tab w:val="left" w:pos="5580"/>
        </w:tabs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ab/>
      </w:r>
    </w:p>
    <w:p w14:paraId="784966F1" w14:textId="375C378A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7CB81C5" w14:textId="45EF4F38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08BEF515" w14:textId="5791F410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54CDE42" w14:textId="5BB69743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FE7DD10" w14:textId="77777777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22EF3CE" w14:textId="0F674045" w:rsidR="00A5287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0" w:name="_Toc155860318"/>
      <w:bookmarkStart w:id="1" w:name="_Toc156053786"/>
      <w:bookmarkStart w:id="2" w:name="_Toc156053800"/>
      <w:bookmarkStart w:id="3" w:name="_Toc156058245"/>
      <w:bookmarkStart w:id="4" w:name="_Toc156058274"/>
      <w:bookmarkStart w:id="5" w:name="_Toc162297346"/>
      <w:r w:rsidRPr="007B3006">
        <w:rPr>
          <w:color w:val="171717"/>
          <w:sz w:val="28"/>
          <w:szCs w:val="28"/>
        </w:rPr>
        <w:lastRenderedPageBreak/>
        <w:t xml:space="preserve">I. </w:t>
      </w:r>
      <w:r w:rsidR="00A52870" w:rsidRPr="007B3006">
        <w:rPr>
          <w:color w:val="171717"/>
          <w:sz w:val="28"/>
          <w:szCs w:val="28"/>
        </w:rPr>
        <w:t>Introduction</w:t>
      </w:r>
      <w:bookmarkEnd w:id="0"/>
      <w:bookmarkEnd w:id="1"/>
      <w:bookmarkEnd w:id="2"/>
      <w:bookmarkEnd w:id="3"/>
      <w:bookmarkEnd w:id="4"/>
      <w:bookmarkEnd w:id="5"/>
    </w:p>
    <w:p w14:paraId="2CC89CD2" w14:textId="374E7315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6" w:name="_Toc155860319"/>
      <w:bookmarkStart w:id="7" w:name="_Toc156053787"/>
      <w:bookmarkStart w:id="8" w:name="_Toc156053801"/>
      <w:bookmarkStart w:id="9" w:name="_Toc156058246"/>
      <w:bookmarkStart w:id="10" w:name="_Toc156058275"/>
      <w:bookmarkStart w:id="11" w:name="_Toc162297347"/>
      <w:r w:rsidRPr="007B3006">
        <w:rPr>
          <w:rFonts w:ascii="Times New Roman" w:hAnsi="Times New Roman" w:cs="Times New Roman"/>
          <w:b/>
          <w:bCs/>
          <w:sz w:val="28"/>
          <w:szCs w:val="28"/>
        </w:rPr>
        <w:t>Purpose</w:t>
      </w:r>
      <w:bookmarkEnd w:id="6"/>
      <w:bookmarkEnd w:id="7"/>
      <w:bookmarkEnd w:id="8"/>
      <w:bookmarkEnd w:id="9"/>
      <w:bookmarkEnd w:id="10"/>
      <w:bookmarkEnd w:id="11"/>
    </w:p>
    <w:p w14:paraId="2734EDA5" w14:textId="231929B6" w:rsidR="00C72901" w:rsidRPr="007B3006" w:rsidRDefault="00C72901" w:rsidP="00C72901">
      <w:pPr>
        <w:spacing w:before="120" w:after="120" w:line="360" w:lineRule="auto"/>
        <w:ind w:left="56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The purpose of this document </w:t>
      </w:r>
      <w:r w:rsidR="00BA28AD" w:rsidRPr="007B3006">
        <w:rPr>
          <w:rFonts w:ascii="Times New Roman" w:hAnsi="Times New Roman" w:cs="Times New Roman"/>
          <w:sz w:val="28"/>
          <w:szCs w:val="28"/>
        </w:rPr>
        <w:t>defines</w:t>
      </w:r>
      <w:r w:rsidRPr="007B3006">
        <w:rPr>
          <w:rFonts w:ascii="Times New Roman" w:hAnsi="Times New Roman" w:cs="Times New Roman"/>
          <w:sz w:val="28"/>
          <w:szCs w:val="28"/>
        </w:rPr>
        <w:t xml:space="preserve"> the requirements for a supermarket management software system. This document will be used by stakeholders, including customers, developers, and testers, to ensure that the system meets their needs.</w:t>
      </w:r>
    </w:p>
    <w:p w14:paraId="348DA61D" w14:textId="77777777" w:rsidR="00C72901" w:rsidRPr="007B3006" w:rsidRDefault="00C72901" w:rsidP="00C72901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C5E0DA3" w14:textId="3271A54B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155860320"/>
      <w:bookmarkStart w:id="13" w:name="_Toc156053788"/>
      <w:bookmarkStart w:id="14" w:name="_Toc156053802"/>
      <w:bookmarkStart w:id="15" w:name="_Toc156058247"/>
      <w:bookmarkStart w:id="16" w:name="_Toc156058276"/>
      <w:bookmarkStart w:id="17" w:name="_Toc162297348"/>
      <w:r w:rsidRPr="007B3006">
        <w:rPr>
          <w:rFonts w:ascii="Times New Roman" w:hAnsi="Times New Roman" w:cs="Times New Roman"/>
          <w:b/>
          <w:bCs/>
          <w:sz w:val="28"/>
          <w:szCs w:val="28"/>
        </w:rPr>
        <w:t>Scope</w:t>
      </w:r>
      <w:bookmarkEnd w:id="12"/>
      <w:bookmarkEnd w:id="13"/>
      <w:bookmarkEnd w:id="14"/>
      <w:bookmarkEnd w:id="15"/>
      <w:bookmarkEnd w:id="16"/>
      <w:bookmarkEnd w:id="17"/>
    </w:p>
    <w:p w14:paraId="7797F623" w14:textId="4CDF0C35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supermarket management software system will provide the following functionalities:</w:t>
      </w:r>
    </w:p>
    <w:p w14:paraId="1BCA877D" w14:textId="4556118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Product management: The system will allow users to manage product information, including product </w:t>
      </w:r>
      <w:r w:rsidR="00501D5F" w:rsidRPr="007B3006">
        <w:rPr>
          <w:rFonts w:ascii="Times New Roman" w:hAnsi="Times New Roman" w:cs="Times New Roman"/>
          <w:sz w:val="28"/>
          <w:szCs w:val="28"/>
        </w:rPr>
        <w:t>Id</w:t>
      </w:r>
      <w:r w:rsidRPr="007B3006">
        <w:rPr>
          <w:rFonts w:ascii="Times New Roman" w:hAnsi="Times New Roman" w:cs="Times New Roman"/>
          <w:sz w:val="28"/>
          <w:szCs w:val="28"/>
        </w:rPr>
        <w:t>,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 product</w:t>
      </w:r>
      <w:r w:rsidRPr="007B3006">
        <w:rPr>
          <w:rFonts w:ascii="Times New Roman" w:hAnsi="Times New Roman" w:cs="Times New Roman"/>
          <w:sz w:val="28"/>
          <w:szCs w:val="28"/>
        </w:rPr>
        <w:t xml:space="preserve"> name, 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product </w:t>
      </w:r>
      <w:r w:rsidRPr="007B3006">
        <w:rPr>
          <w:rFonts w:ascii="Times New Roman" w:hAnsi="Times New Roman" w:cs="Times New Roman"/>
          <w:sz w:val="28"/>
          <w:szCs w:val="28"/>
        </w:rPr>
        <w:t>description, price, etc.</w:t>
      </w:r>
    </w:p>
    <w:p w14:paraId="25596AAC" w14:textId="3CF71BB7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 management: The system will allow users to manage customer information, including customer Id, customer name, customer phone, etc.</w:t>
      </w:r>
    </w:p>
    <w:p w14:paraId="628259F2" w14:textId="47329E26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ategory management: The system will allow users to manage category information, including category Id, category name, category description.</w:t>
      </w:r>
    </w:p>
    <w:p w14:paraId="5BDC1699" w14:textId="5B492CCE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upplier management: The system will allow users to manage supplier information, including supplier Id, supplier name, supplier address, etc.</w:t>
      </w:r>
    </w:p>
    <w:p w14:paraId="43BC9A1B" w14:textId="251A030B" w:rsidR="00C72901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ale Transaction</w:t>
      </w:r>
      <w:r w:rsidR="00C72901" w:rsidRPr="007B3006">
        <w:rPr>
          <w:rFonts w:ascii="Times New Roman" w:hAnsi="Times New Roman" w:cs="Times New Roman"/>
          <w:sz w:val="28"/>
          <w:szCs w:val="28"/>
        </w:rPr>
        <w:t xml:space="preserve"> management: The system will allow users to manage customer orders, including customer information, product information, payment information, etc.</w:t>
      </w:r>
    </w:p>
    <w:p w14:paraId="3570D38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Employee management: The system will allow users to manage employee information, including employee personal information, account information, and permission information, etc.</w:t>
      </w:r>
    </w:p>
    <w:p w14:paraId="446FB41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Warehouse management: The system will allow users to manage warehouse information, including product information in the warehouse, inventory information, etc.</w:t>
      </w:r>
    </w:p>
    <w:p w14:paraId="0C5CAC3A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tatistical reporting: The system will allow users to generate statistical reports on the supermarket's operations, including revenue, expenses, etc.</w:t>
      </w:r>
    </w:p>
    <w:p w14:paraId="1369E1EE" w14:textId="08DD4F8A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8" w:name="_Toc155860321"/>
      <w:bookmarkStart w:id="19" w:name="_Toc156053789"/>
      <w:bookmarkStart w:id="20" w:name="_Toc156053803"/>
      <w:bookmarkStart w:id="21" w:name="_Toc156058248"/>
      <w:bookmarkStart w:id="22" w:name="_Toc156058277"/>
      <w:bookmarkStart w:id="23" w:name="_Toc162297349"/>
      <w:r w:rsidRPr="007B3006">
        <w:rPr>
          <w:rFonts w:ascii="Times New Roman" w:hAnsi="Times New Roman" w:cs="Times New Roman"/>
          <w:b/>
          <w:bCs/>
          <w:sz w:val="28"/>
          <w:szCs w:val="28"/>
        </w:rPr>
        <w:t>Stakeholders</w:t>
      </w:r>
      <w:bookmarkEnd w:id="18"/>
      <w:bookmarkEnd w:id="19"/>
      <w:bookmarkEnd w:id="20"/>
      <w:bookmarkEnd w:id="21"/>
      <w:bookmarkEnd w:id="22"/>
      <w:bookmarkEnd w:id="23"/>
    </w:p>
    <w:p w14:paraId="72D7AEF5" w14:textId="397180B8" w:rsidR="00C72901" w:rsidRPr="007B3006" w:rsidRDefault="00C72901" w:rsidP="00C72901">
      <w:pPr>
        <w:spacing w:before="120" w:after="120" w:line="360" w:lineRule="auto"/>
        <w:ind w:left="20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key stakeholders of the system include:</w:t>
      </w:r>
    </w:p>
    <w:p w14:paraId="575FF140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: The supermarket is the primary customer of the system. They will use the system to manage their operations.</w:t>
      </w:r>
    </w:p>
    <w:p w14:paraId="16B7150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er: The developer will be responsible for building the system. They will need to understand the customer's requirements to build a system that meets their needs.</w:t>
      </w:r>
    </w:p>
    <w:p w14:paraId="08AE227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ester: The tester will be responsible for testing the system to ensure that the system meets the requirements.</w:t>
      </w:r>
    </w:p>
    <w:p w14:paraId="4230476C" w14:textId="4774A988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155860322"/>
      <w:bookmarkStart w:id="25" w:name="_Toc156053790"/>
      <w:bookmarkStart w:id="26" w:name="_Toc156053804"/>
      <w:bookmarkStart w:id="27" w:name="_Toc156058249"/>
      <w:bookmarkStart w:id="28" w:name="_Toc156058278"/>
      <w:bookmarkStart w:id="29" w:name="_Toc162297350"/>
      <w:r w:rsidRPr="007B3006">
        <w:rPr>
          <w:rFonts w:ascii="Times New Roman" w:hAnsi="Times New Roman" w:cs="Times New Roman"/>
          <w:b/>
          <w:bCs/>
          <w:sz w:val="28"/>
          <w:szCs w:val="28"/>
        </w:rPr>
        <w:t>User interface</w:t>
      </w:r>
      <w:bookmarkEnd w:id="24"/>
      <w:bookmarkEnd w:id="25"/>
      <w:bookmarkEnd w:id="26"/>
      <w:bookmarkEnd w:id="27"/>
      <w:bookmarkEnd w:id="28"/>
      <w:bookmarkEnd w:id="29"/>
    </w:p>
    <w:p w14:paraId="5C13C323" w14:textId="77777777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30" w:name="_Toc155860323"/>
      <w:bookmarkStart w:id="31" w:name="_Toc156053791"/>
      <w:bookmarkStart w:id="32" w:name="_Toc156053805"/>
      <w:bookmarkStart w:id="33" w:name="_Toc156058250"/>
      <w:bookmarkStart w:id="34" w:name="_Toc156058279"/>
      <w:r w:rsidRPr="007B3006">
        <w:rPr>
          <w:rFonts w:ascii="Times New Roman" w:hAnsi="Times New Roman" w:cs="Times New Roman"/>
          <w:sz w:val="28"/>
          <w:szCs w:val="28"/>
        </w:rPr>
        <w:t>User-Friendly Interface:</w:t>
      </w:r>
    </w:p>
    <w:p w14:paraId="7D320B4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user interface of the supermarket management system should be designed to be intuitive and easy to navigate without the need for extensive instructions.</w:t>
      </w:r>
    </w:p>
    <w:p w14:paraId="03E77C6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unctions and features should be organized and presented logically and clearly to optimize the user experience.</w:t>
      </w:r>
    </w:p>
    <w:p w14:paraId="629C84E9" w14:textId="4174804F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Responsive Interface:</w:t>
      </w:r>
    </w:p>
    <w:p w14:paraId="29A3C46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The user interface should be able to adapt flexibly to different screen sizes, including desktops, tablets, and mobile phones.</w:t>
      </w:r>
    </w:p>
    <w:p w14:paraId="0AB24A2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Interface components should automatically adjust to fit and remain user-friendly across various screen sizes.</w:t>
      </w:r>
    </w:p>
    <w:p w14:paraId="26767E71" w14:textId="61989CF2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35" w:name="_Toc162297351"/>
      <w:r w:rsidRPr="007B3006">
        <w:rPr>
          <w:rFonts w:ascii="Times New Roman" w:hAnsi="Times New Roman" w:cs="Times New Roman"/>
          <w:b/>
          <w:bCs/>
          <w:sz w:val="28"/>
          <w:szCs w:val="28"/>
        </w:rPr>
        <w:t>Platform</w:t>
      </w:r>
      <w:bookmarkEnd w:id="30"/>
      <w:bookmarkEnd w:id="31"/>
      <w:bookmarkEnd w:id="32"/>
      <w:bookmarkEnd w:id="33"/>
      <w:bookmarkEnd w:id="34"/>
      <w:bookmarkEnd w:id="35"/>
    </w:p>
    <w:p w14:paraId="34A5DABE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bookmarkStart w:id="36" w:name="_Toc155860324"/>
      <w:bookmarkStart w:id="37" w:name="_Toc156053792"/>
      <w:bookmarkStart w:id="38" w:name="_Toc156053806"/>
      <w:bookmarkStart w:id="39" w:name="_Toc156058251"/>
      <w:bookmarkStart w:id="40" w:name="_Toc156058280"/>
      <w:r w:rsidRPr="007B3006">
        <w:rPr>
          <w:rFonts w:ascii="Times New Roman" w:hAnsi="Times New Roman" w:cs="Times New Roman"/>
          <w:sz w:val="28"/>
          <w:szCs w:val="28"/>
        </w:rPr>
        <w:t>Programming Languages:</w:t>
      </w:r>
    </w:p>
    <w:p w14:paraId="59C5768D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0761F3AA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primary programming languages used will be C# and ASP.NET for server-side development.</w:t>
      </w:r>
    </w:p>
    <w:p w14:paraId="53CD7E93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HTML, CSS, and JavaScript will be utilized for client-side development to enhance user interactivity and presentation.</w:t>
      </w:r>
    </w:p>
    <w:p w14:paraId="0D7DA1A0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ramework and Technologies:</w:t>
      </w:r>
    </w:p>
    <w:p w14:paraId="27AE30E6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0969CC1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utilize the ASP.NET MVC (Model-View-Controller) framework for structuring and organizing codebase.</w:t>
      </w:r>
    </w:p>
    <w:p w14:paraId="0D08709B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Entity Framework will be employed for database access and management.</w:t>
      </w:r>
    </w:p>
    <w:p w14:paraId="17D4B1A5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JAX (Asynchronous JavaScript and XML) will be used to implement asynchronous communication between the client and server, enhancing the responsiveness of the application.</w:t>
      </w:r>
    </w:p>
    <w:p w14:paraId="55AFB76B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Bootstrap framework will be utilized for front-end styling and responsive design.</w:t>
      </w:r>
    </w:p>
    <w:p w14:paraId="511C71B7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atabase:</w:t>
      </w:r>
    </w:p>
    <w:p w14:paraId="4B435E42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7283EF94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SQL Server will be the chosen database management system for storing and managing data related to the supermarket management system.</w:t>
      </w:r>
    </w:p>
    <w:p w14:paraId="4A8AE64B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ment Tools:</w:t>
      </w:r>
    </w:p>
    <w:p w14:paraId="4DB1A9E1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33CF0663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Visual Studio IDE (Integrated Development Environment) will be used as the primary development tool for coding, debugging, and testing the application.</w:t>
      </w:r>
    </w:p>
    <w:p w14:paraId="2834E227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Git will be used for version control to manage codebase changes and collaborate among development team members.</w:t>
      </w:r>
    </w:p>
    <w:p w14:paraId="0FD4B203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ployment Environment:</w:t>
      </w:r>
    </w:p>
    <w:p w14:paraId="694F5140" w14:textId="22ECF924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be deployed on a web server running Windows operating system, with IIS (Internet Information Services) as the web server software.</w:t>
      </w:r>
    </w:p>
    <w:p w14:paraId="6DBDC746" w14:textId="77777777" w:rsidR="007862EC" w:rsidRPr="007B3006" w:rsidRDefault="007862EC" w:rsidP="007862EC">
      <w:pPr>
        <w:pStyle w:val="ListParagraph"/>
        <w:spacing w:before="120" w:after="120" w:line="360" w:lineRule="auto"/>
        <w:ind w:left="98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D3D50BB" w14:textId="794E82C2" w:rsidR="006D7234" w:rsidRPr="007B3006" w:rsidRDefault="006D7234" w:rsidP="007862EC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162297352"/>
      <w:r w:rsidRPr="007B3006">
        <w:rPr>
          <w:rFonts w:ascii="Times New Roman" w:hAnsi="Times New Roman" w:cs="Times New Roman"/>
          <w:b/>
          <w:bCs/>
          <w:sz w:val="28"/>
          <w:szCs w:val="28"/>
        </w:rPr>
        <w:t>Technology</w:t>
      </w:r>
      <w:bookmarkEnd w:id="36"/>
      <w:bookmarkEnd w:id="37"/>
      <w:bookmarkEnd w:id="38"/>
      <w:bookmarkEnd w:id="39"/>
      <w:bookmarkEnd w:id="40"/>
      <w:bookmarkEnd w:id="41"/>
    </w:p>
    <w:p w14:paraId="644F00C8" w14:textId="77777777" w:rsidR="006D7234" w:rsidRPr="007B3006" w:rsidRDefault="006D7234" w:rsidP="006D7234">
      <w:pPr>
        <w:spacing w:before="120" w:after="120" w:line="360" w:lineRule="auto"/>
        <w:ind w:left="927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web application will use the following technologies:</w:t>
      </w:r>
    </w:p>
    <w:p w14:paraId="45DDD365" w14:textId="7777777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SP.NET Core</w:t>
      </w:r>
    </w:p>
    <w:p w14:paraId="5DC7A6FD" w14:textId="28748C4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QL Server</w:t>
      </w:r>
    </w:p>
    <w:p w14:paraId="22C2EE3A" w14:textId="239EEA06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Web Code Generation</w:t>
      </w:r>
    </w:p>
    <w:p w14:paraId="545CED50" w14:textId="128AD2F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Extensions</w:t>
      </w:r>
    </w:p>
    <w:p w14:paraId="7D728A26" w14:textId="239E7350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Code Analysis</w:t>
      </w:r>
    </w:p>
    <w:p w14:paraId="61CCDE26" w14:textId="759C815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entication</w:t>
      </w:r>
    </w:p>
    <w:p w14:paraId="579E6147" w14:textId="2B42EB77" w:rsidR="007D2099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orization</w:t>
      </w:r>
    </w:p>
    <w:p w14:paraId="122A64CF" w14:textId="755F23F6" w:rsidR="00D05141" w:rsidRDefault="00D05141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Odata</w:t>
      </w:r>
      <w:proofErr w:type="spellEnd"/>
    </w:p>
    <w:p w14:paraId="63D3FF94" w14:textId="414243F9" w:rsidR="00D05141" w:rsidRDefault="004052E2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dentity</w:t>
      </w:r>
    </w:p>
    <w:p w14:paraId="458E5A0F" w14:textId="31A2DD47" w:rsidR="004052E2" w:rsidRDefault="004052E2" w:rsidP="004052E2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Jwt</w:t>
      </w:r>
      <w:proofErr w:type="spellEnd"/>
    </w:p>
    <w:p w14:paraId="06A35048" w14:textId="2288F444" w:rsidR="004052E2" w:rsidRPr="004052E2" w:rsidRDefault="004052E2" w:rsidP="004052E2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jax</w:t>
      </w:r>
    </w:p>
    <w:p w14:paraId="5DAC4935" w14:textId="4CE7AA53" w:rsidR="00DB42AD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2" w:name="_Toc155860325"/>
      <w:bookmarkStart w:id="43" w:name="_Toc156053793"/>
      <w:bookmarkStart w:id="44" w:name="_Toc156053807"/>
      <w:bookmarkStart w:id="45" w:name="_Toc156058252"/>
      <w:bookmarkStart w:id="46" w:name="_Toc156058281"/>
      <w:bookmarkStart w:id="47" w:name="_Toc162297353"/>
      <w:r w:rsidRPr="007B3006">
        <w:rPr>
          <w:color w:val="171717"/>
          <w:sz w:val="28"/>
          <w:szCs w:val="28"/>
        </w:rPr>
        <w:t xml:space="preserve">II. </w:t>
      </w:r>
      <w:r w:rsidR="00271F48" w:rsidRPr="007B3006">
        <w:rPr>
          <w:color w:val="171717"/>
          <w:sz w:val="28"/>
          <w:szCs w:val="28"/>
        </w:rPr>
        <w:t>Project</w:t>
      </w:r>
      <w:r w:rsidR="00DB42AD" w:rsidRPr="007B3006">
        <w:rPr>
          <w:color w:val="171717"/>
          <w:sz w:val="28"/>
          <w:szCs w:val="28"/>
        </w:rPr>
        <w:t xml:space="preserve"> Objectives</w:t>
      </w:r>
      <w:bookmarkEnd w:id="42"/>
      <w:bookmarkEnd w:id="43"/>
      <w:bookmarkEnd w:id="44"/>
      <w:bookmarkEnd w:id="45"/>
      <w:bookmarkEnd w:id="46"/>
      <w:bookmarkEnd w:id="47"/>
    </w:p>
    <w:p w14:paraId="4FB043D5" w14:textId="20D6012A" w:rsidR="00D361F1" w:rsidRPr="007B3006" w:rsidRDefault="00D361F1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ab/>
        <w:t>In this collaborative project, Group 08 is tasked with developing a comprehensive system for inventory management and dashboard. The project scope includes the implementation of CRUD (Create, Read, Update, Delete) functionality, robust inventory tracking features, dashboard visualization, and user management.</w:t>
      </w:r>
    </w:p>
    <w:p w14:paraId="711362B6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UD Functionality:</w:t>
      </w:r>
    </w:p>
    <w:p w14:paraId="0FBEC7AC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velop a user-friendly interface allowing seamless creation, viewing, updating, and deletion of inventory items.</w:t>
      </w:r>
    </w:p>
    <w:p w14:paraId="24FEC629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 responsive design to ensure optimal user experience across various devices.</w:t>
      </w:r>
    </w:p>
    <w:p w14:paraId="7076E746" w14:textId="5D04E0F8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Ensure secure and efficient handling of inventory data through CRUD operations.</w:t>
      </w:r>
    </w:p>
    <w:p w14:paraId="2D293E27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ventory Management:</w:t>
      </w:r>
    </w:p>
    <w:p w14:paraId="22421BE9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sign and implement inventory tracking features to monitor stock levels, track movement, and manage inventory across multiple locations.</w:t>
      </w:r>
    </w:p>
    <w:p w14:paraId="5D3586E5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tegrate barcode scanning functionality for quick and accurate inventory management.</w:t>
      </w:r>
    </w:p>
    <w:p w14:paraId="7092A0EE" w14:textId="6984E371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lerts and notifications for low stock levels, expiration dates, and inventory discrepancies.</w:t>
      </w:r>
    </w:p>
    <w:p w14:paraId="4B7658E5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ashboard Visualization:</w:t>
      </w:r>
    </w:p>
    <w:p w14:paraId="163D146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velop a dashboard to provide users with visual insights into key inventory metrics, such as stock levels, turnover rates, and revenue.</w:t>
      </w:r>
    </w:p>
    <w:p w14:paraId="404534C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tilize charts, graphs, and tables to present data in an intuitive and easy-to-understand format.</w:t>
      </w:r>
    </w:p>
    <w:p w14:paraId="35DC2408" w14:textId="3A074D7A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ustomize dashboard views and allow users to filter and drill down into specific inventory data.</w:t>
      </w:r>
    </w:p>
    <w:p w14:paraId="5819945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ser Management:</w:t>
      </w:r>
    </w:p>
    <w:p w14:paraId="685BF44A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eate a user authentication and authorization system for managing user access and permissions.</w:t>
      </w:r>
    </w:p>
    <w:p w14:paraId="2AB7A74E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user profiles with the ability to update personal information and preferences.</w:t>
      </w:r>
    </w:p>
    <w:p w14:paraId="5CEC5258" w14:textId="629A2ECE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Ensure account security through secure authentication practices, such as password encryption.</w:t>
      </w:r>
    </w:p>
    <w:p w14:paraId="2C6056B3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esting and Quality Assurance:</w:t>
      </w:r>
    </w:p>
    <w:p w14:paraId="06EAD18B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onduct thorough testing of all features to identify and resolve any bugs or issues.</w:t>
      </w:r>
    </w:p>
    <w:p w14:paraId="79758407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erform performance testing to ensure the system can handle large volumes of inventory data efficiently.</w:t>
      </w:r>
    </w:p>
    <w:p w14:paraId="019EB176" w14:textId="2C570C23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Regularly update and maintain the system to address evolving needs and potential vulnerabilities.</w:t>
      </w:r>
    </w:p>
    <w:p w14:paraId="2F6D2AE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ation:</w:t>
      </w:r>
    </w:p>
    <w:p w14:paraId="0A12DB4C" w14:textId="77777777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rovide comprehensive documentation for the system architecture, database schema, and API usage.</w:t>
      </w:r>
    </w:p>
    <w:p w14:paraId="09BF47D5" w14:textId="1073B91F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 the user guide to assist end-users in navigating and utilizing the inventory management system effectively.</w:t>
      </w:r>
    </w:p>
    <w:p w14:paraId="737E8D0F" w14:textId="60F023BE" w:rsidR="004F4A89" w:rsidRPr="007B3006" w:rsidRDefault="004F4A89" w:rsidP="004F4A89">
      <w:pPr>
        <w:spacing w:before="300" w:after="300" w:line="240" w:lineRule="auto"/>
        <w:rPr>
          <w:rFonts w:ascii="Times New Roman" w:eastAsia="Times New Roman" w:hAnsi="Times New Roman" w:cs="Times New Roman"/>
          <w:sz w:val="28"/>
          <w:szCs w:val="28"/>
          <w:lang w:eastAsia="ja-JP"/>
        </w:rPr>
      </w:pP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val="vi-VN" w:eastAsia="ja-JP"/>
        </w:rPr>
        <w:t>Business rule</w:t>
      </w: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eastAsia="ja-JP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5"/>
        <w:gridCol w:w="8275"/>
      </w:tblGrid>
      <w:tr w:rsidR="004F4A89" w:rsidRPr="007B3006" w14:paraId="2DCF4291" w14:textId="77777777" w:rsidTr="004F4A89">
        <w:trPr>
          <w:trHeight w:val="97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32BF08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ID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78326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Business Rule Definition</w:t>
            </w:r>
          </w:p>
        </w:tc>
      </w:tr>
      <w:tr w:rsidR="004F4A89" w:rsidRPr="007B3006" w14:paraId="438CB118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96E99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1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4A6B8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Email is a unique and valid format.</w:t>
            </w:r>
          </w:p>
        </w:tc>
      </w:tr>
      <w:tr w:rsidR="004F4A89" w:rsidRPr="007B3006" w14:paraId="444B7B7F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C4CE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2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F4D991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hone number is not empty, unique, and has ten digits.</w:t>
            </w:r>
          </w:p>
        </w:tc>
      </w:tr>
      <w:tr w:rsidR="004F4A89" w:rsidRPr="007B3006" w14:paraId="556C9BD7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D9F97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3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01F4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asswords must have at least eight characters and be alphanumeric.</w:t>
            </w:r>
          </w:p>
        </w:tc>
      </w:tr>
      <w:tr w:rsidR="004F4A89" w:rsidRPr="007B3006" w14:paraId="01F3BB36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3780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4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04DC2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new password must match the confirmed password.</w:t>
            </w:r>
          </w:p>
        </w:tc>
      </w:tr>
      <w:tr w:rsidR="004F4A89" w:rsidRPr="007B3006" w14:paraId="7B53033A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61AEC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lastRenderedPageBreak/>
              <w:t>BR-05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AEFED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Name is not empty and is less than 51 characters.</w:t>
            </w:r>
          </w:p>
        </w:tc>
      </w:tr>
      <w:tr w:rsidR="004F4A89" w:rsidRPr="007B3006" w14:paraId="77019499" w14:textId="77777777" w:rsidTr="004F4A89">
        <w:trPr>
          <w:trHeight w:val="124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FC7C0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6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ED803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web can only be active when it is connected to the internet and server.</w:t>
            </w:r>
          </w:p>
        </w:tc>
      </w:tr>
    </w:tbl>
    <w:p w14:paraId="2F41E11A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4C65B8F" w14:textId="7D0B3A81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8" w:name="_Toc155860326"/>
      <w:bookmarkStart w:id="49" w:name="_Toc156053794"/>
      <w:bookmarkStart w:id="50" w:name="_Toc156053808"/>
      <w:bookmarkStart w:id="51" w:name="_Toc156058253"/>
      <w:bookmarkStart w:id="52" w:name="_Toc156058282"/>
      <w:bookmarkStart w:id="53" w:name="_Toc162297354"/>
      <w:r w:rsidRPr="007B3006">
        <w:rPr>
          <w:color w:val="171717"/>
          <w:sz w:val="28"/>
          <w:szCs w:val="28"/>
        </w:rPr>
        <w:t xml:space="preserve">III. </w:t>
      </w:r>
      <w:r w:rsidR="005D5D85" w:rsidRPr="007B3006">
        <w:rPr>
          <w:color w:val="171717"/>
          <w:sz w:val="28"/>
          <w:szCs w:val="28"/>
        </w:rPr>
        <w:t>Database De</w:t>
      </w:r>
      <w:r w:rsidR="00461915" w:rsidRPr="007B3006">
        <w:rPr>
          <w:color w:val="171717"/>
          <w:sz w:val="28"/>
          <w:szCs w:val="28"/>
        </w:rPr>
        <w:t>sig</w:t>
      </w:r>
      <w:r w:rsidR="005D5D85" w:rsidRPr="007B3006">
        <w:rPr>
          <w:color w:val="171717"/>
          <w:sz w:val="28"/>
          <w:szCs w:val="28"/>
        </w:rPr>
        <w:t>n</w:t>
      </w:r>
      <w:bookmarkEnd w:id="48"/>
      <w:bookmarkEnd w:id="49"/>
      <w:bookmarkEnd w:id="50"/>
      <w:bookmarkEnd w:id="51"/>
      <w:bookmarkEnd w:id="52"/>
      <w:bookmarkEnd w:id="53"/>
    </w:p>
    <w:p w14:paraId="527AFDD8" w14:textId="77777777" w:rsidR="007B3006" w:rsidRPr="007B3006" w:rsidRDefault="007B3006" w:rsidP="007B3006">
      <w:pPr>
        <w:pStyle w:val="Heading2"/>
        <w:ind w:firstLine="720"/>
        <w:rPr>
          <w:rFonts w:ascii="Times New Roman" w:hAnsi="Times New Roman" w:cs="Times New Roman"/>
          <w:color w:val="171717"/>
          <w:sz w:val="28"/>
          <w:szCs w:val="28"/>
        </w:rPr>
      </w:pPr>
      <w:bookmarkStart w:id="54" w:name="_Toc156053795"/>
      <w:bookmarkStart w:id="55" w:name="_Toc156053809"/>
      <w:bookmarkStart w:id="56" w:name="_Toc156058254"/>
      <w:bookmarkStart w:id="57" w:name="_Toc156058283"/>
      <w:bookmarkStart w:id="58" w:name="_Toc162297355"/>
      <w:bookmarkStart w:id="59" w:name="_Toc155860327"/>
      <w:bookmarkStart w:id="60" w:name="_Toc156053797"/>
      <w:bookmarkStart w:id="61" w:name="_Toc156053811"/>
      <w:bookmarkStart w:id="62" w:name="_Toc156058256"/>
      <w:bookmarkStart w:id="63" w:name="_Toc156058285"/>
      <w:r w:rsidRPr="007B3006">
        <w:rPr>
          <w:rFonts w:ascii="Times New Roman" w:hAnsi="Times New Roman" w:cs="Times New Roman"/>
          <w:color w:val="171717"/>
          <w:sz w:val="28"/>
          <w:szCs w:val="28"/>
        </w:rPr>
        <w:t xml:space="preserve">3.1 </w:t>
      </w: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Tables in your database</w:t>
      </w:r>
      <w:bookmarkEnd w:id="54"/>
      <w:bookmarkEnd w:id="55"/>
      <w:bookmarkEnd w:id="56"/>
      <w:bookmarkEnd w:id="57"/>
      <w:bookmarkEnd w:id="58"/>
    </w:p>
    <w:p w14:paraId="536917CB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Produc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58F1653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295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97E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D0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885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51F2E79D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21E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A6E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378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FE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277EF41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5EA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9219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526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39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037D894E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69D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5AF4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1556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58BB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60EAFA28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934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B1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933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49D1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666F00F7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BAD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DC9F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A4F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DD1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460443F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4FE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E2F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8E4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3287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6CA51CA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FE8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Quantity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393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41D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35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4AD2A79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903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5D8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0BE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0F5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</w:tbl>
    <w:p w14:paraId="0E74106B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15A69411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56402AC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B16A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0E7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C6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595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7CF290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55C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BA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595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AD8F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5BAE1CB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BAED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F296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15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6FB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3ABFC2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A8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94D6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B5E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41F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866954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7521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127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BA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E99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127A26EE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7334336D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Suppl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7097A53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5DAE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99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AB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B2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4D5300B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B10D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2EA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30A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FEC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60EEF45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E31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Company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DE7F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8D9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87CF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ô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ty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2176C2F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452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A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62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324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1ED94B3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13A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FB9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A06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13E2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1395669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80F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ax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E9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E2E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260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Fax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43B578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18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omePag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A28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9D6A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C070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Trang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ủ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33BC6A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9C0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6A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F0B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68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5E53798E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436B18F9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2E9109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E0D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B1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7A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6F31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57273A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9E5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vent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A761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19F0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DE83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07C0F86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C8AB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16F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A309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6B7A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36776A7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68D1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86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9D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F8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7B3006" w:rsidRPr="007B3006" w14:paraId="0A97440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B5B6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urchasePric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420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AD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8BE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7B3006" w:rsidRPr="007B3006" w14:paraId="23D9D5F7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939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ntry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29A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B3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B09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7B3006" w:rsidRPr="007B3006" w14:paraId="68F95A2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22E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2F4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15CD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4A92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</w:tbl>
    <w:p w14:paraId="4105BF4D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1488BAFA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Custo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43F785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BFA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DB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1D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62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743572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8DA2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5F29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792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AB5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6065E44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44F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799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4A9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9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hang</w:t>
            </w:r>
          </w:p>
        </w:tc>
      </w:tr>
      <w:tr w:rsidR="007B3006" w:rsidRPr="007B3006" w14:paraId="1C4859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9A5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81D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7E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13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0FBFAD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A3A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A74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3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825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3D91E00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01F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C0F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29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6CE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55741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7A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ai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34E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F4B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294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Email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2F7DC55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70833DC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 xml:space="preserve">Table Name: 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sTransaction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4DA313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A3A9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596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83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00D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86D904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023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8A5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06A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E5E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10B76194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5AE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E2DA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192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5FD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52D528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718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FCC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CCE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AD2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255E9BF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419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Transaction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AD0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1A7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915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74B29D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4D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shRecieve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D0F7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C4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81F3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ệ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n</w:t>
            </w:r>
            <w:proofErr w:type="spellEnd"/>
          </w:p>
        </w:tc>
      </w:tr>
      <w:tr w:rsidR="007B3006" w:rsidRPr="007B3006" w14:paraId="3E2C561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E98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ang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F7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350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FC9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ề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ừa</w:t>
            </w:r>
            <w:proofErr w:type="spellEnd"/>
          </w:p>
        </w:tc>
      </w:tr>
      <w:tr w:rsidR="007B3006" w:rsidRPr="007B3006" w14:paraId="4E12BFF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0A3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Pric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68C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ED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F77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ơ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  <w:tr w:rsidR="007B3006" w:rsidRPr="007B3006" w14:paraId="59D62E3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365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D4A8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C2E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127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08B7314C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76EAF11F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 xml:space="preserve">Table Name: 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Detail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46C6BF2B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11B2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D9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63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C0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DD87BE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0A9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59FB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474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495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652C218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671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710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41B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28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1DA6FC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CB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btota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E35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B18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  <w:tr w:rsidR="007B3006" w:rsidRPr="007B3006" w14:paraId="3AB9E9F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ED1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811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38A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C14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7B3006" w:rsidRPr="007B3006" w14:paraId="0BEE718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D89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u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D8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AB5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481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ảm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</w:tbl>
    <w:p w14:paraId="558516D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6DC9F9B0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Employ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208D8A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CCE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DE2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6F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1E6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1393413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77C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4325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B81C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91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4394145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894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6DE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5F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C28C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4B9054D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CDEC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ACF8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875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E2C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3C5DEC1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3AE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B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6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60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EEB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in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6FFCE92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BE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ire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4167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DF3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99DF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ệc</w:t>
            </w:r>
            <w:proofErr w:type="spellEnd"/>
          </w:p>
        </w:tc>
      </w:tr>
      <w:tr w:rsidR="007B3006" w:rsidRPr="007B3006" w14:paraId="5301BC96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9B6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75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3E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50FF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31FC77D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CA22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4AB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21D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54A3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5DB4E19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D7F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B147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C9CE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C200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7F402BA8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5BD7D440" w14:textId="77777777" w:rsidR="007B3006" w:rsidRPr="007B3006" w:rsidRDefault="007B3006" w:rsidP="007B3006">
      <w:pPr>
        <w:pStyle w:val="Heading2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bookmarkStart w:id="64" w:name="_Toc156053796"/>
      <w:bookmarkStart w:id="65" w:name="_Toc156053810"/>
      <w:bookmarkStart w:id="66" w:name="_Toc156058255"/>
      <w:bookmarkStart w:id="67" w:name="_Toc156058284"/>
      <w:bookmarkStart w:id="68" w:name="_Toc162297356"/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3.2 Relationship between the tables…</w:t>
      </w:r>
      <w:bookmarkEnd w:id="64"/>
      <w:bookmarkEnd w:id="65"/>
      <w:bookmarkEnd w:id="66"/>
      <w:bookmarkEnd w:id="67"/>
      <w:bookmarkEnd w:id="68"/>
    </w:p>
    <w:p w14:paraId="01F67DC9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Supplier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upplier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68443606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Category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Category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1BD97241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The "Inventory" table is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Employee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0000EB94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Batch" table is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Inventory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Inventory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3E5A3693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Transaction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is linked to the "Customer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Customer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Employee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25EC8CE2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Detail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is linked to 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sTransaction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6D0827E2" w14:textId="742D54F5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69" w:name="_Toc162297357"/>
      <w:r w:rsidRPr="007B3006">
        <w:rPr>
          <w:color w:val="171717"/>
          <w:sz w:val="28"/>
          <w:szCs w:val="28"/>
        </w:rPr>
        <w:t>IV.</w:t>
      </w:r>
      <w:r w:rsidR="006D7234" w:rsidRPr="007B3006">
        <w:rPr>
          <w:color w:val="171717"/>
          <w:sz w:val="28"/>
          <w:szCs w:val="28"/>
        </w:rPr>
        <w:t xml:space="preserve"> </w:t>
      </w:r>
      <w:r w:rsidR="005E4400" w:rsidRPr="007B3006">
        <w:rPr>
          <w:color w:val="171717"/>
          <w:sz w:val="28"/>
          <w:szCs w:val="28"/>
        </w:rPr>
        <w:t>Main Functions</w:t>
      </w:r>
      <w:r w:rsidRPr="007B3006">
        <w:rPr>
          <w:color w:val="171717"/>
          <w:sz w:val="28"/>
          <w:szCs w:val="28"/>
        </w:rPr>
        <w:t xml:space="preserve"> of Application</w:t>
      </w:r>
      <w:bookmarkEnd w:id="59"/>
      <w:bookmarkEnd w:id="60"/>
      <w:bookmarkEnd w:id="61"/>
      <w:bookmarkEnd w:id="62"/>
      <w:bookmarkEnd w:id="63"/>
      <w:bookmarkEnd w:id="69"/>
    </w:p>
    <w:p w14:paraId="2F4E1505" w14:textId="051E34D9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The supermarket management web application will provide the following main functions for both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,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mployees, and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Warehous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690E83D" w14:textId="48CCE5E3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02A5AAE" w14:textId="05583058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 managemen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53E59BFA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product information (product name, description, image, price, promotion, etc.).</w:t>
      </w:r>
    </w:p>
    <w:p w14:paraId="2A9DACB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ize and sort products by different criteria (product type, brand, supplier, etc.).</w:t>
      </w:r>
    </w:p>
    <w:p w14:paraId="18439424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0A69A68B" w14:textId="3BB1121C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mployee management:</w:t>
      </w:r>
    </w:p>
    <w:p w14:paraId="1226E54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employee name, role, permissions, etc.).</w:t>
      </w:r>
    </w:p>
    <w:p w14:paraId="7935E8BE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employee performance.</w:t>
      </w:r>
    </w:p>
    <w:p w14:paraId="2D3255B6" w14:textId="432559D5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management:</w:t>
      </w:r>
    </w:p>
    <w:p w14:paraId="7F0EE0F5" w14:textId="45DB213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customer name, phone, etc.).</w:t>
      </w:r>
    </w:p>
    <w:p w14:paraId="34D454DE" w14:textId="22890B40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Track and evaluate customer performance.</w:t>
      </w:r>
    </w:p>
    <w:p w14:paraId="158EEB65" w14:textId="78AF1E5F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26E93D30" w14:textId="7A512B9D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5CDD1674" w14:textId="4640BA8F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6A99D8C3" w14:textId="69EBE1CE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2B1D92C6" w14:textId="592F151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supplier information (supplier name, description, etc.).</w:t>
      </w:r>
    </w:p>
    <w:p w14:paraId="289478EB" w14:textId="23F44062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48491972" w14:textId="3CFE45BA" w:rsidR="00DF53D6" w:rsidRPr="007B3006" w:rsidRDefault="00342E97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Dashboard</w:t>
      </w:r>
      <w:r w:rsidR="00DF53D6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3762127E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View and export reports on the supermarket's revenue and expenses.</w:t>
      </w:r>
    </w:p>
    <w:p w14:paraId="486C2AB7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alyze and summarize data on sales, profits, expenses, customers, and products.</w:t>
      </w:r>
    </w:p>
    <w:p w14:paraId="6852485E" w14:textId="12330CCE" w:rsidR="00342E97" w:rsidRPr="007B3006" w:rsidRDefault="00DF53D6" w:rsidP="00342E97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ontrol the supermarket's financial situation.</w:t>
      </w:r>
    </w:p>
    <w:p w14:paraId="2FE1C339" w14:textId="76BDA7FA" w:rsidR="00342E97" w:rsidRPr="007B3006" w:rsidRDefault="00D645E7" w:rsidP="00342E97">
      <w:pPr>
        <w:pStyle w:val="ListParagraph"/>
        <w:numPr>
          <w:ilvl w:val="0"/>
          <w:numId w:val="44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030B3375" w14:textId="41C60DD2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Add, delete, and edit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information (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name,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nam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5FC1C97F" w14:textId="77777777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5E13958C" w14:textId="77777777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</w:p>
    <w:p w14:paraId="584ED74B" w14:textId="31367365" w:rsidR="00DF53D6" w:rsidRPr="007B3006" w:rsidRDefault="00DF53D6" w:rsidP="004F4A89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mployees:</w:t>
      </w:r>
    </w:p>
    <w:p w14:paraId="7A87B86C" w14:textId="2BF5447A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checkout:</w:t>
      </w:r>
    </w:p>
    <w:p w14:paraId="43BAFC0C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nter customer order information.</w:t>
      </w:r>
    </w:p>
    <w:p w14:paraId="77643917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cess different payment methods (cash, credit/debit cards, etc.).</w:t>
      </w:r>
    </w:p>
    <w:p w14:paraId="5AEF144D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int sales receipts.</w:t>
      </w:r>
    </w:p>
    <w:p w14:paraId="20EAAC03" w14:textId="55167337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service:</w:t>
      </w:r>
    </w:p>
    <w:p w14:paraId="65D5A0FD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swer customer questions about products and services.</w:t>
      </w:r>
    </w:p>
    <w:p w14:paraId="4F8E0910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Help customers find the products they need.</w:t>
      </w:r>
    </w:p>
    <w:p w14:paraId="32C299E8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solve customer issues related to orders or payments.</w:t>
      </w:r>
    </w:p>
    <w:p w14:paraId="118956AD" w14:textId="676299B5" w:rsidR="00342E97" w:rsidRPr="007B3006" w:rsidRDefault="00342E97" w:rsidP="00342E97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- </w:t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Sale Transaction management:</w:t>
      </w:r>
    </w:p>
    <w:p w14:paraId="6ECEE153" w14:textId="4FC9BC67" w:rsidR="00342E97" w:rsidRPr="007B3006" w:rsidRDefault="00342E97" w:rsidP="00342E97">
      <w:pPr>
        <w:pStyle w:val="ListParagraph"/>
        <w:numPr>
          <w:ilvl w:val="0"/>
          <w:numId w:val="43"/>
        </w:numPr>
        <w:spacing w:before="120" w:after="120" w:line="360" w:lineRule="auto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ayment creates invoices for customers.</w:t>
      </w:r>
    </w:p>
    <w:p w14:paraId="7EA92A90" w14:textId="327D16FE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Fo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Warehouse:</w:t>
      </w:r>
    </w:p>
    <w:p w14:paraId="64671AB5" w14:textId="77777777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Inventory management:</w:t>
      </w:r>
    </w:p>
    <w:p w14:paraId="62787089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ceive new inventory from suppliers.</w:t>
      </w:r>
    </w:p>
    <w:p w14:paraId="41822F5B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hip inventory to customers.</w:t>
      </w:r>
    </w:p>
    <w:p w14:paraId="3A5F8C01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2026433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1959639B" w14:textId="77777777" w:rsidR="001C2C89" w:rsidRPr="007B3006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33B22AF8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55274662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0F275F22" w14:textId="77777777" w:rsidR="001C2C89" w:rsidRPr="007B3006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supplier information (supplier name, description, etc.).</w:t>
      </w:r>
    </w:p>
    <w:p w14:paraId="1E4363DF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643F1D4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 management:</w:t>
      </w:r>
    </w:p>
    <w:p w14:paraId="6454157F" w14:textId="0181BC6F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 product information (product name, description, image, price, promotion, etc.).</w:t>
      </w:r>
    </w:p>
    <w:p w14:paraId="70846BF1" w14:textId="5273FFAF" w:rsidR="00342E9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6F93FC4C" w14:textId="1F1CE67A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0" w:name="_Toc155860328"/>
      <w:bookmarkStart w:id="71" w:name="_Toc156053798"/>
      <w:bookmarkStart w:id="72" w:name="_Toc156053812"/>
      <w:bookmarkStart w:id="73" w:name="_Toc156058257"/>
      <w:bookmarkStart w:id="74" w:name="_Toc156058286"/>
      <w:bookmarkStart w:id="75" w:name="_Toc162297358"/>
      <w:r w:rsidRPr="007B3006">
        <w:rPr>
          <w:color w:val="171717"/>
          <w:sz w:val="28"/>
          <w:szCs w:val="28"/>
        </w:rPr>
        <w:t xml:space="preserve">V. </w:t>
      </w:r>
      <w:r w:rsidR="00271F48" w:rsidRPr="007B3006">
        <w:rPr>
          <w:color w:val="171717"/>
          <w:sz w:val="28"/>
          <w:szCs w:val="28"/>
        </w:rPr>
        <w:t>Role of members</w:t>
      </w:r>
      <w:bookmarkEnd w:id="70"/>
      <w:bookmarkEnd w:id="71"/>
      <w:bookmarkEnd w:id="72"/>
      <w:bookmarkEnd w:id="73"/>
      <w:bookmarkEnd w:id="74"/>
      <w:bookmarkEnd w:id="75"/>
    </w:p>
    <w:p w14:paraId="7BFEE788" w14:textId="22819934" w:rsidR="00271F48" w:rsidRPr="007B3006" w:rsidRDefault="001E6232" w:rsidP="00D42237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– tasks of member</w:t>
      </w:r>
    </w:p>
    <w:p w14:paraId="60DF1DA1" w14:textId="77777777" w:rsidR="00D42237" w:rsidRPr="007B3006" w:rsidRDefault="00D42237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D2099" w:rsidRPr="007B3006" w14:paraId="6DBC0EC8" w14:textId="77777777" w:rsidTr="007D2099">
        <w:tc>
          <w:tcPr>
            <w:tcW w:w="3116" w:type="dxa"/>
          </w:tcPr>
          <w:p w14:paraId="4BDD363C" w14:textId="09C011A7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Full Name</w:t>
            </w:r>
          </w:p>
        </w:tc>
        <w:tc>
          <w:tcPr>
            <w:tcW w:w="3117" w:type="dxa"/>
          </w:tcPr>
          <w:p w14:paraId="007680A8" w14:textId="2D3509F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StudentId</w:t>
            </w:r>
            <w:proofErr w:type="spellEnd"/>
          </w:p>
        </w:tc>
        <w:tc>
          <w:tcPr>
            <w:tcW w:w="3117" w:type="dxa"/>
          </w:tcPr>
          <w:p w14:paraId="5D324CE0" w14:textId="4393412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ole</w:t>
            </w:r>
          </w:p>
        </w:tc>
      </w:tr>
      <w:tr w:rsidR="007D2099" w:rsidRPr="007B3006" w14:paraId="1E2E3AE5" w14:textId="77777777" w:rsidTr="007D2099">
        <w:tc>
          <w:tcPr>
            <w:tcW w:w="3116" w:type="dxa"/>
          </w:tcPr>
          <w:p w14:paraId="628FF90D" w14:textId="5AEA5E34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Trầ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hĩa</w:t>
            </w:r>
            <w:proofErr w:type="spellEnd"/>
          </w:p>
        </w:tc>
        <w:tc>
          <w:tcPr>
            <w:tcW w:w="3117" w:type="dxa"/>
          </w:tcPr>
          <w:p w14:paraId="4852653A" w14:textId="186E0F85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E163119</w:t>
            </w:r>
          </w:p>
        </w:tc>
        <w:tc>
          <w:tcPr>
            <w:tcW w:w="3117" w:type="dxa"/>
          </w:tcPr>
          <w:p w14:paraId="1C02456E" w14:textId="4ADABC87" w:rsidR="007D2099" w:rsidRPr="007B3006" w:rsidRDefault="00044D95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Leader, </w:t>
            </w:r>
            <w:r w:rsidR="00ED4E36"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3B8898B3" w14:textId="77777777" w:rsidTr="007D2099">
        <w:tc>
          <w:tcPr>
            <w:tcW w:w="3116" w:type="dxa"/>
          </w:tcPr>
          <w:p w14:paraId="6E9623ED" w14:textId="38AF5096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u Thành Duy</w:t>
            </w:r>
          </w:p>
        </w:tc>
        <w:tc>
          <w:tcPr>
            <w:tcW w:w="3117" w:type="dxa"/>
          </w:tcPr>
          <w:p w14:paraId="10ED38E8" w14:textId="776B6110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1399</w:t>
            </w:r>
          </w:p>
        </w:tc>
        <w:tc>
          <w:tcPr>
            <w:tcW w:w="3117" w:type="dxa"/>
          </w:tcPr>
          <w:p w14:paraId="77ACCEDB" w14:textId="4E8FF258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2A945824" w14:textId="77777777" w:rsidTr="007D2099">
        <w:tc>
          <w:tcPr>
            <w:tcW w:w="3116" w:type="dxa"/>
          </w:tcPr>
          <w:p w14:paraId="0256EFA9" w14:textId="0571CB5E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uyễ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ệt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Anh</w:t>
            </w:r>
          </w:p>
        </w:tc>
        <w:tc>
          <w:tcPr>
            <w:tcW w:w="3117" w:type="dxa"/>
          </w:tcPr>
          <w:p w14:paraId="5C34D7B2" w14:textId="53AA9643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3837</w:t>
            </w:r>
          </w:p>
        </w:tc>
        <w:tc>
          <w:tcPr>
            <w:tcW w:w="3117" w:type="dxa"/>
          </w:tcPr>
          <w:p w14:paraId="7243B56F" w14:textId="03510BB7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</w:tbl>
    <w:p w14:paraId="0C541D19" w14:textId="77777777" w:rsidR="007D2099" w:rsidRPr="007B3006" w:rsidRDefault="007D2099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p w14:paraId="4CE34AAA" w14:textId="7071C60F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6" w:name="_Toc155860329"/>
      <w:bookmarkStart w:id="77" w:name="_Toc156053799"/>
      <w:bookmarkStart w:id="78" w:name="_Toc156053813"/>
      <w:bookmarkStart w:id="79" w:name="_Toc156058258"/>
      <w:bookmarkStart w:id="80" w:name="_Toc156058287"/>
      <w:bookmarkStart w:id="81" w:name="_Toc162297359"/>
      <w:r w:rsidRPr="007B3006">
        <w:rPr>
          <w:color w:val="171717"/>
          <w:sz w:val="28"/>
          <w:szCs w:val="28"/>
        </w:rPr>
        <w:t xml:space="preserve">VI. </w:t>
      </w:r>
      <w:r w:rsidR="00271F48" w:rsidRPr="007B3006">
        <w:rPr>
          <w:color w:val="171717"/>
          <w:sz w:val="28"/>
          <w:szCs w:val="28"/>
        </w:rPr>
        <w:t>Plan for Project</w:t>
      </w:r>
      <w:r w:rsidRPr="007B3006">
        <w:rPr>
          <w:color w:val="171717"/>
          <w:sz w:val="28"/>
          <w:szCs w:val="28"/>
        </w:rPr>
        <w:t xml:space="preserve"> (3 weeks)</w:t>
      </w:r>
      <w:bookmarkEnd w:id="76"/>
      <w:bookmarkEnd w:id="77"/>
      <w:bookmarkEnd w:id="78"/>
      <w:bookmarkEnd w:id="79"/>
      <w:bookmarkEnd w:id="80"/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6232" w:rsidRPr="007B3006" w14:paraId="241B891E" w14:textId="77777777" w:rsidTr="001E6232">
        <w:trPr>
          <w:trHeight w:val="550"/>
        </w:trPr>
        <w:tc>
          <w:tcPr>
            <w:tcW w:w="2337" w:type="dxa"/>
          </w:tcPr>
          <w:p w14:paraId="158C1D19" w14:textId="72CE2175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No</w:t>
            </w:r>
          </w:p>
        </w:tc>
        <w:tc>
          <w:tcPr>
            <w:tcW w:w="2337" w:type="dxa"/>
          </w:tcPr>
          <w:p w14:paraId="3B44F411" w14:textId="01F5867F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ask</w:t>
            </w:r>
          </w:p>
        </w:tc>
        <w:tc>
          <w:tcPr>
            <w:tcW w:w="2338" w:type="dxa"/>
          </w:tcPr>
          <w:p w14:paraId="5F53FB8D" w14:textId="01729AF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Member</w:t>
            </w:r>
          </w:p>
        </w:tc>
        <w:tc>
          <w:tcPr>
            <w:tcW w:w="2338" w:type="dxa"/>
          </w:tcPr>
          <w:p w14:paraId="33E64616" w14:textId="5F56500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ime</w:t>
            </w:r>
          </w:p>
        </w:tc>
      </w:tr>
      <w:tr w:rsidR="001E6232" w:rsidRPr="007B3006" w14:paraId="2A1ADD94" w14:textId="77777777" w:rsidTr="001E6232">
        <w:tc>
          <w:tcPr>
            <w:tcW w:w="2337" w:type="dxa"/>
          </w:tcPr>
          <w:p w14:paraId="4F68168B" w14:textId="26026CE7" w:rsidR="001E6232" w:rsidRPr="007B3006" w:rsidRDefault="00D42237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1</w:t>
            </w:r>
          </w:p>
        </w:tc>
        <w:tc>
          <w:tcPr>
            <w:tcW w:w="2337" w:type="dxa"/>
          </w:tcPr>
          <w:p w14:paraId="6735B9BF" w14:textId="38618E4A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group</w:t>
            </w:r>
          </w:p>
        </w:tc>
        <w:tc>
          <w:tcPr>
            <w:tcW w:w="2338" w:type="dxa"/>
          </w:tcPr>
          <w:p w14:paraId="1323B9C5" w14:textId="126FDC61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A40C70E" w14:textId="77777777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</w:t>
            </w:r>
          </w:p>
          <w:p w14:paraId="5C9A64D3" w14:textId="53CE0100" w:rsidR="00044D95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4/01/2024)</w:t>
            </w:r>
          </w:p>
        </w:tc>
      </w:tr>
      <w:tr w:rsidR="001E6232" w:rsidRPr="007B3006" w14:paraId="7D0F6465" w14:textId="77777777" w:rsidTr="001E6232">
        <w:tc>
          <w:tcPr>
            <w:tcW w:w="2337" w:type="dxa"/>
          </w:tcPr>
          <w:p w14:paraId="63B331F5" w14:textId="4D32745A" w:rsidR="001E6232" w:rsidRPr="007B3006" w:rsidRDefault="00D4223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2</w:t>
            </w:r>
          </w:p>
        </w:tc>
        <w:tc>
          <w:tcPr>
            <w:tcW w:w="2337" w:type="dxa"/>
          </w:tcPr>
          <w:p w14:paraId="6C9070DF" w14:textId="7009DC42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project</w:t>
            </w:r>
          </w:p>
        </w:tc>
        <w:tc>
          <w:tcPr>
            <w:tcW w:w="2338" w:type="dxa"/>
          </w:tcPr>
          <w:p w14:paraId="7C47184A" w14:textId="1FB38371" w:rsidR="001E6232" w:rsidRPr="007B3006" w:rsidRDefault="0017747B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8735D44" w14:textId="77777777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4E7BC3B2" w14:textId="33021BFD" w:rsidR="00044D95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4/01/2024)</w:t>
            </w:r>
          </w:p>
        </w:tc>
      </w:tr>
      <w:tr w:rsidR="001E6232" w:rsidRPr="007B3006" w14:paraId="4746ED3A" w14:textId="77777777" w:rsidTr="001E6232">
        <w:tc>
          <w:tcPr>
            <w:tcW w:w="2337" w:type="dxa"/>
          </w:tcPr>
          <w:p w14:paraId="528B63A3" w14:textId="595088EA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3</w:t>
            </w:r>
          </w:p>
        </w:tc>
        <w:tc>
          <w:tcPr>
            <w:tcW w:w="2337" w:type="dxa"/>
          </w:tcPr>
          <w:p w14:paraId="487A4240" w14:textId="72023CC2" w:rsidR="0060794A" w:rsidRPr="007B3006" w:rsidRDefault="0060794A" w:rsidP="0060794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maintain functions</w:t>
            </w:r>
          </w:p>
        </w:tc>
        <w:tc>
          <w:tcPr>
            <w:tcW w:w="2338" w:type="dxa"/>
          </w:tcPr>
          <w:p w14:paraId="154C6985" w14:textId="2661735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F4F58AC" w14:textId="7F5D4209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2F78C5BF" w14:textId="64AFB6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6/01/2024)</w:t>
            </w:r>
          </w:p>
        </w:tc>
      </w:tr>
      <w:tr w:rsidR="001E6232" w:rsidRPr="007B3006" w14:paraId="4077DFE8" w14:textId="77777777" w:rsidTr="001E6232">
        <w:tc>
          <w:tcPr>
            <w:tcW w:w="2337" w:type="dxa"/>
          </w:tcPr>
          <w:p w14:paraId="0707B6CC" w14:textId="383F43E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4</w:t>
            </w:r>
          </w:p>
        </w:tc>
        <w:tc>
          <w:tcPr>
            <w:tcW w:w="2337" w:type="dxa"/>
          </w:tcPr>
          <w:p w14:paraId="4DFC52BA" w14:textId="60DFCBC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database</w:t>
            </w:r>
          </w:p>
        </w:tc>
        <w:tc>
          <w:tcPr>
            <w:tcW w:w="2338" w:type="dxa"/>
          </w:tcPr>
          <w:p w14:paraId="63FE8043" w14:textId="33F5663F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61A3641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358B6A40" w14:textId="1CA4CF1C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1E6232" w:rsidRPr="007B3006" w14:paraId="4D4BFD53" w14:textId="77777777" w:rsidTr="001E6232">
        <w:tc>
          <w:tcPr>
            <w:tcW w:w="2337" w:type="dxa"/>
          </w:tcPr>
          <w:p w14:paraId="51D5AC22" w14:textId="1206D5DD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5</w:t>
            </w:r>
          </w:p>
        </w:tc>
        <w:tc>
          <w:tcPr>
            <w:tcW w:w="2337" w:type="dxa"/>
          </w:tcPr>
          <w:p w14:paraId="0D3980ED" w14:textId="16FBDC58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Database design</w:t>
            </w:r>
          </w:p>
        </w:tc>
        <w:tc>
          <w:tcPr>
            <w:tcW w:w="2338" w:type="dxa"/>
          </w:tcPr>
          <w:p w14:paraId="7213BF23" w14:textId="48A7425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708E63AC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7A98A702" w14:textId="4037C6D2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60794A" w:rsidRPr="007B3006" w14:paraId="3F3C8C9A" w14:textId="77777777" w:rsidTr="001E6232">
        <w:tc>
          <w:tcPr>
            <w:tcW w:w="2337" w:type="dxa"/>
          </w:tcPr>
          <w:p w14:paraId="18354DC0" w14:textId="6FA0EECF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6</w:t>
            </w:r>
          </w:p>
          <w:p w14:paraId="2DBDECE6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6A35FDE2" w14:textId="7C74618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project description</w:t>
            </w:r>
          </w:p>
        </w:tc>
        <w:tc>
          <w:tcPr>
            <w:tcW w:w="2338" w:type="dxa"/>
          </w:tcPr>
          <w:p w14:paraId="3459A822" w14:textId="644CA18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1C09A40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6E9402CE" w14:textId="0E4F7C4D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1/01/2024)</w:t>
            </w:r>
          </w:p>
        </w:tc>
      </w:tr>
      <w:tr w:rsidR="0060794A" w:rsidRPr="007B3006" w14:paraId="1123A1B2" w14:textId="77777777" w:rsidTr="001E6232">
        <w:tc>
          <w:tcPr>
            <w:tcW w:w="2337" w:type="dxa"/>
          </w:tcPr>
          <w:p w14:paraId="32739FE1" w14:textId="7F4B5D19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7</w:t>
            </w:r>
          </w:p>
          <w:p w14:paraId="003BB444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0D7F476F" w14:textId="2974B32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test case</w:t>
            </w:r>
          </w:p>
        </w:tc>
        <w:tc>
          <w:tcPr>
            <w:tcW w:w="2338" w:type="dxa"/>
          </w:tcPr>
          <w:p w14:paraId="66E41FAD" w14:textId="1A11719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3EC44A1E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58A01A73" w14:textId="296A2B4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3/01/2024)</w:t>
            </w:r>
          </w:p>
        </w:tc>
      </w:tr>
      <w:tr w:rsidR="0060794A" w:rsidRPr="007B3006" w14:paraId="493AEE34" w14:textId="77777777" w:rsidTr="001E6232">
        <w:tc>
          <w:tcPr>
            <w:tcW w:w="2337" w:type="dxa"/>
          </w:tcPr>
          <w:p w14:paraId="1382C604" w14:textId="7F4E17F5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08</w:t>
            </w:r>
          </w:p>
          <w:p w14:paraId="6C10C151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59D53FBA" w14:textId="2FC86E5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GitHub project</w:t>
            </w:r>
          </w:p>
        </w:tc>
        <w:tc>
          <w:tcPr>
            <w:tcW w:w="2338" w:type="dxa"/>
          </w:tcPr>
          <w:p w14:paraId="64FAB3C9" w14:textId="4579A35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204CDEA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00D01179" w14:textId="4B9B1B9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5/01/2024)</w:t>
            </w:r>
          </w:p>
        </w:tc>
      </w:tr>
      <w:tr w:rsidR="0060794A" w:rsidRPr="007B3006" w14:paraId="4E75148E" w14:textId="77777777" w:rsidTr="001E6232">
        <w:tc>
          <w:tcPr>
            <w:tcW w:w="2337" w:type="dxa"/>
          </w:tcPr>
          <w:p w14:paraId="57765E1F" w14:textId="5AADCE9E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9</w:t>
            </w:r>
          </w:p>
        </w:tc>
        <w:tc>
          <w:tcPr>
            <w:tcW w:w="2337" w:type="dxa"/>
          </w:tcPr>
          <w:p w14:paraId="7305B6A2" w14:textId="56CD16C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Design Database</w:t>
            </w:r>
          </w:p>
        </w:tc>
        <w:tc>
          <w:tcPr>
            <w:tcW w:w="2338" w:type="dxa"/>
          </w:tcPr>
          <w:p w14:paraId="3D3C49DB" w14:textId="7AA4C4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BA9DCB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4CEA2AB4" w14:textId="258D97A1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</w:t>
            </w:r>
            <w:r w:rsidR="00D645E7" w:rsidRPr="007B300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/2024)</w:t>
            </w:r>
          </w:p>
        </w:tc>
      </w:tr>
      <w:tr w:rsidR="00D645E7" w:rsidRPr="007B3006" w14:paraId="1F120AA9" w14:textId="77777777" w:rsidTr="001E6232">
        <w:tc>
          <w:tcPr>
            <w:tcW w:w="2337" w:type="dxa"/>
          </w:tcPr>
          <w:p w14:paraId="10261A39" w14:textId="4A235C89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2337" w:type="dxa"/>
          </w:tcPr>
          <w:p w14:paraId="20C8C431" w14:textId="6EF20E7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Business Object </w:t>
            </w:r>
          </w:p>
        </w:tc>
        <w:tc>
          <w:tcPr>
            <w:tcW w:w="2338" w:type="dxa"/>
          </w:tcPr>
          <w:p w14:paraId="511B4A37" w14:textId="5766FFF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7B7A671C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4</w:t>
            </w:r>
          </w:p>
          <w:p w14:paraId="1EFB0596" w14:textId="222E0A7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5/01/2024)</w:t>
            </w:r>
          </w:p>
        </w:tc>
      </w:tr>
      <w:tr w:rsidR="00D645E7" w:rsidRPr="007B3006" w14:paraId="660A79A3" w14:textId="77777777" w:rsidTr="001E6232">
        <w:tc>
          <w:tcPr>
            <w:tcW w:w="2337" w:type="dxa"/>
          </w:tcPr>
          <w:p w14:paraId="3C574234" w14:textId="2415CFB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2337" w:type="dxa"/>
          </w:tcPr>
          <w:p w14:paraId="7A93919D" w14:textId="2DADD3C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Data Access</w:t>
            </w:r>
          </w:p>
        </w:tc>
        <w:tc>
          <w:tcPr>
            <w:tcW w:w="2338" w:type="dxa"/>
          </w:tcPr>
          <w:p w14:paraId="0A46343E" w14:textId="017E34A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2A3E4343" w14:textId="2626A34E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5 + 6</w:t>
            </w:r>
          </w:p>
          <w:p w14:paraId="424ED9E8" w14:textId="57BF2DD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3/02/2024)</w:t>
            </w:r>
          </w:p>
        </w:tc>
      </w:tr>
      <w:tr w:rsidR="00D645E7" w:rsidRPr="007B3006" w14:paraId="3E13577F" w14:textId="77777777" w:rsidTr="001E6232">
        <w:tc>
          <w:tcPr>
            <w:tcW w:w="2337" w:type="dxa"/>
          </w:tcPr>
          <w:p w14:paraId="371D7EF7" w14:textId="2012C36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337" w:type="dxa"/>
          </w:tcPr>
          <w:p w14:paraId="019C8B5F" w14:textId="29A240C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Project Api </w:t>
            </w:r>
          </w:p>
        </w:tc>
        <w:tc>
          <w:tcPr>
            <w:tcW w:w="2338" w:type="dxa"/>
          </w:tcPr>
          <w:p w14:paraId="6D9B737B" w14:textId="40D6917D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65F2213F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 9</w:t>
            </w:r>
          </w:p>
          <w:p w14:paraId="7FAA29D2" w14:textId="08EAA13F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6/03/2024)</w:t>
            </w:r>
          </w:p>
        </w:tc>
      </w:tr>
      <w:tr w:rsidR="00D645E7" w:rsidRPr="007B3006" w14:paraId="047B9F2E" w14:textId="77777777" w:rsidTr="001E6232">
        <w:tc>
          <w:tcPr>
            <w:tcW w:w="2337" w:type="dxa"/>
          </w:tcPr>
          <w:p w14:paraId="0B286DA9" w14:textId="465459A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2337" w:type="dxa"/>
          </w:tcPr>
          <w:p w14:paraId="2903B620" w14:textId="7F24E4A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Project Client</w:t>
            </w:r>
          </w:p>
        </w:tc>
        <w:tc>
          <w:tcPr>
            <w:tcW w:w="2338" w:type="dxa"/>
          </w:tcPr>
          <w:p w14:paraId="0E6EB947" w14:textId="725D975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33330867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9 +10</w:t>
            </w:r>
          </w:p>
          <w:p w14:paraId="48C68F7E" w14:textId="11E7399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3/2024)</w:t>
            </w:r>
          </w:p>
        </w:tc>
      </w:tr>
    </w:tbl>
    <w:p w14:paraId="6497C121" w14:textId="1F52C0AF" w:rsidR="003A61B5" w:rsidRPr="007B3006" w:rsidRDefault="003A61B5" w:rsidP="00044D95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2" w:name="_Toc156053814"/>
      <w:bookmarkStart w:id="83" w:name="_Toc156058259"/>
      <w:bookmarkStart w:id="84" w:name="_Toc156058288"/>
      <w:bookmarkStart w:id="85" w:name="_Toc162297360"/>
      <w:r w:rsidRPr="007B3006">
        <w:rPr>
          <w:color w:val="FF0000"/>
          <w:sz w:val="28"/>
          <w:szCs w:val="28"/>
        </w:rPr>
        <w:t>TEST CASE RESULTS</w:t>
      </w:r>
      <w:bookmarkEnd w:id="82"/>
      <w:bookmarkEnd w:id="83"/>
      <w:bookmarkEnd w:id="84"/>
      <w:bookmarkEnd w:id="85"/>
    </w:p>
    <w:p w14:paraId="5333357B" w14:textId="026AFC89" w:rsidR="0060794A" w:rsidRPr="00296707" w:rsidRDefault="00296707" w:rsidP="0029670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707">
        <w:rPr>
          <w:rFonts w:ascii="Arial" w:eastAsia="Times New Roman" w:hAnsi="Arial" w:cs="Arial"/>
          <w:b/>
          <w:bCs/>
          <w:color w:val="000000"/>
          <w:sz w:val="32"/>
          <w:szCs w:val="32"/>
        </w:rPr>
        <w:t>Test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API</w:t>
      </w:r>
      <w:r w:rsidR="003A61B5" w:rsidRPr="007B3006"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794A" w:rsidRPr="007B3006" w14:paraId="5D78CDFD" w14:textId="77777777" w:rsidTr="0060794A">
        <w:tc>
          <w:tcPr>
            <w:tcW w:w="3116" w:type="dxa"/>
          </w:tcPr>
          <w:p w14:paraId="7FEDDA71" w14:textId="41635240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lastRenderedPageBreak/>
              <w:t>API</w:t>
            </w:r>
          </w:p>
        </w:tc>
        <w:tc>
          <w:tcPr>
            <w:tcW w:w="3117" w:type="dxa"/>
          </w:tcPr>
          <w:p w14:paraId="62E20DEB" w14:textId="77746481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</w:t>
            </w:r>
            <w:r w:rsidR="00B96922"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onse</w:t>
            </w:r>
          </w:p>
        </w:tc>
        <w:tc>
          <w:tcPr>
            <w:tcW w:w="3117" w:type="dxa"/>
          </w:tcPr>
          <w:p w14:paraId="153CEDBB" w14:textId="767D645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ponse Detail</w:t>
            </w:r>
          </w:p>
        </w:tc>
      </w:tr>
      <w:tr w:rsidR="0060794A" w:rsidRPr="007B3006" w14:paraId="5F347264" w14:textId="77777777" w:rsidTr="0060794A">
        <w:tc>
          <w:tcPr>
            <w:tcW w:w="3116" w:type="dxa"/>
          </w:tcPr>
          <w:p w14:paraId="7E833F71" w14:textId="073D3AE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</w:t>
            </w:r>
          </w:p>
        </w:tc>
        <w:tc>
          <w:tcPr>
            <w:tcW w:w="3117" w:type="dxa"/>
          </w:tcPr>
          <w:p w14:paraId="0C25DEC5" w14:textId="77854633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3DFE3D7" w14:textId="5604B8AC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View list products Json</w:t>
            </w:r>
          </w:p>
        </w:tc>
      </w:tr>
      <w:tr w:rsidR="0060794A" w:rsidRPr="007B3006" w14:paraId="79744032" w14:textId="77777777" w:rsidTr="00B96922">
        <w:tc>
          <w:tcPr>
            <w:tcW w:w="3116" w:type="dxa"/>
            <w:tcBorders>
              <w:bottom w:val="nil"/>
            </w:tcBorders>
          </w:tcPr>
          <w:p w14:paraId="7A154483" w14:textId="213C8435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CF23BCB" w14:textId="5A4C9D07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13ECAB4C" w14:textId="7F00EC7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product Json</w:t>
            </w:r>
          </w:p>
        </w:tc>
      </w:tr>
      <w:tr w:rsidR="0060794A" w:rsidRPr="007B3006" w14:paraId="54D22D4F" w14:textId="77777777" w:rsidTr="00B96922">
        <w:tc>
          <w:tcPr>
            <w:tcW w:w="3116" w:type="dxa"/>
            <w:tcBorders>
              <w:top w:val="nil"/>
            </w:tcBorders>
          </w:tcPr>
          <w:p w14:paraId="7BCFCA34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6D8D1976" w14:textId="22C75DC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5916A559" w14:textId="5CB541C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7882618B" w14:textId="77777777" w:rsidTr="00B96922">
        <w:tc>
          <w:tcPr>
            <w:tcW w:w="3116" w:type="dxa"/>
            <w:tcBorders>
              <w:bottom w:val="nil"/>
            </w:tcBorders>
          </w:tcPr>
          <w:p w14:paraId="1E2111B5" w14:textId="78BBF58D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75B116B5" w14:textId="1DEE8940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5C1024F" w14:textId="235D294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 new product</w:t>
            </w:r>
          </w:p>
        </w:tc>
      </w:tr>
      <w:tr w:rsidR="0060794A" w:rsidRPr="007B3006" w14:paraId="4312AEDD" w14:textId="77777777" w:rsidTr="00B96922">
        <w:tc>
          <w:tcPr>
            <w:tcW w:w="3116" w:type="dxa"/>
            <w:tcBorders>
              <w:top w:val="nil"/>
            </w:tcBorders>
          </w:tcPr>
          <w:p w14:paraId="3CE51153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AD6727F" w14:textId="5055BAB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4FF347B4" w14:textId="617D024A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0C8BFDC9" w14:textId="77777777" w:rsidTr="00B96922">
        <w:tc>
          <w:tcPr>
            <w:tcW w:w="3116" w:type="dxa"/>
            <w:tcBorders>
              <w:bottom w:val="nil"/>
            </w:tcBorders>
          </w:tcPr>
          <w:p w14:paraId="3ECB3265" w14:textId="264E9181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4592BEE" w14:textId="12EF2CE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3BF6F7C4" w14:textId="2E2DF2A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product</w:t>
            </w:r>
          </w:p>
        </w:tc>
      </w:tr>
      <w:tr w:rsidR="00B96922" w:rsidRPr="007B3006" w14:paraId="526D3581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34E46E73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3A6E0E29" w14:textId="4A1F5EC8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B22002B" w14:textId="72CB80B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5969B741" w14:textId="77777777" w:rsidTr="00B96922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52913D8" w14:textId="54156994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3EB16D8" w14:textId="34536561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D819FD" w14:textId="3C249B9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product</w:t>
            </w:r>
          </w:p>
        </w:tc>
      </w:tr>
      <w:tr w:rsidR="00B96922" w:rsidRPr="007B3006" w14:paraId="04973073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95B1A5E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0F8919" w14:textId="3B830E82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A0B7513" w14:textId="310A6A6E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7D7D3CF6" w14:textId="77777777" w:rsidTr="00B96922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AE0743A" w14:textId="713E0FC9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</w:t>
            </w:r>
            <w:r w:rsidR="00A53DBF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D7A278" w14:textId="046311D4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80C7CA" w14:textId="00386548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ategories Json</w:t>
            </w:r>
          </w:p>
        </w:tc>
      </w:tr>
      <w:tr w:rsidR="00B96922" w:rsidRPr="007B3006" w14:paraId="0E52035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E25A723" w14:textId="3CA642C3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589ECB2" w14:textId="0040B19F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4A0943" w14:textId="2FDC5AD1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ategory Json</w:t>
            </w:r>
          </w:p>
        </w:tc>
      </w:tr>
      <w:tr w:rsidR="00A53DBF" w:rsidRPr="007B3006" w14:paraId="59761E29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EBDF5CD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8B6BF9" w14:textId="334763AB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BA19A2" w14:textId="487C3F5F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23C8A1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1A1B4E6" w14:textId="0435372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3A5D65D" w14:textId="017059C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C1D7C75" w14:textId="7088444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ategory</w:t>
            </w:r>
          </w:p>
        </w:tc>
      </w:tr>
      <w:tr w:rsidR="00A53DBF" w:rsidRPr="007B3006" w14:paraId="1F9A5040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F871311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BF36FDA" w14:textId="324CA23A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51707FD" w14:textId="6BB94C5C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58CB5BA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8D139AF" w14:textId="3C41856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9ECB69" w14:textId="3138F19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FEE5701" w14:textId="387C0E2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ategory</w:t>
            </w:r>
          </w:p>
        </w:tc>
      </w:tr>
      <w:tr w:rsidR="00A53DBF" w:rsidRPr="007B3006" w14:paraId="7C0B1372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57AC0C7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1425907" w14:textId="295DC42D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95E2701" w14:textId="25EA3C3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326D7E84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4101891" w14:textId="052E4C4E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88B2B9F" w14:textId="6AD1AAA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B04936B" w14:textId="2532D770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tegory</w:t>
            </w:r>
            <w:proofErr w:type="gramEnd"/>
          </w:p>
          <w:p w14:paraId="1E154E67" w14:textId="662FFE0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62516C6C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F973D54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18A6FD" w14:textId="43349605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CB3231" w14:textId="537CCD7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0A18582F" w14:textId="77777777" w:rsidTr="00A53DBF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5BF1703" w14:textId="1B34B47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E28B89" w14:textId="0D5E256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0FB826" w14:textId="5ED8CFD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supplier</w:t>
            </w:r>
            <w:r w:rsidR="00BA28AD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Json</w:t>
            </w:r>
          </w:p>
        </w:tc>
      </w:tr>
      <w:tr w:rsidR="00A53DBF" w:rsidRPr="007B3006" w14:paraId="096785C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7545405" w14:textId="7A3369C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9284404" w14:textId="634D518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8C64591" w14:textId="4AA5EEE3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supplier Json</w:t>
            </w:r>
          </w:p>
        </w:tc>
      </w:tr>
      <w:tr w:rsidR="00A53DBF" w:rsidRPr="007B3006" w14:paraId="5061F48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FDDCE5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B41A177" w14:textId="4135321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FDC4578" w14:textId="30CF41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81F0C13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65F91E6" w14:textId="00C5707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B6CF58E" w14:textId="66616B0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1509A1" w14:textId="26656E4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supplier</w:t>
            </w:r>
          </w:p>
        </w:tc>
      </w:tr>
      <w:tr w:rsidR="00A53DBF" w:rsidRPr="007B3006" w14:paraId="492943E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3125DE2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2A881C4" w14:textId="08F4BBBA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5870DCD" w14:textId="2FD284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44A0CE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8EAD6E3" w14:textId="4B46601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42B46E" w14:textId="32F0518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E10C45D" w14:textId="4354C70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supplier</w:t>
            </w:r>
          </w:p>
        </w:tc>
      </w:tr>
      <w:tr w:rsidR="00A53DBF" w:rsidRPr="007B3006" w14:paraId="112F0DCF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E80318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6F8F331" w14:textId="115AD16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966F0C" w14:textId="6420A7F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7896AA1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40215DFB" w14:textId="13A7D34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B1F420B" w14:textId="557EE13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92888A" w14:textId="14F9DC9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pplier</w:t>
            </w:r>
            <w:proofErr w:type="gramEnd"/>
          </w:p>
          <w:p w14:paraId="5935945C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48591466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5444D930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04CE811" w14:textId="338D119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6FC804" w14:textId="45E99B1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AF2B6D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BC07670" w14:textId="4F8788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18C7224" w14:textId="2BFDA61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03A58C" w14:textId="34A656F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batch Json</w:t>
            </w:r>
          </w:p>
        </w:tc>
      </w:tr>
      <w:tr w:rsidR="00BA28AD" w:rsidRPr="007B3006" w14:paraId="313CE351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58C27C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CDEB03F" w14:textId="74618A1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61C2824" w14:textId="5CFB646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017F98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2BFB99D" w14:textId="65C5CD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040AE9A" w14:textId="28A756C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771973" w14:textId="01CB89E4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batch</w:t>
            </w:r>
          </w:p>
        </w:tc>
      </w:tr>
      <w:tr w:rsidR="00BA28AD" w:rsidRPr="007B3006" w14:paraId="70F6FDB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3A6DA100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C64190" w14:textId="0145795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2CDEC82" w14:textId="614D4B7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5CEAFE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CB39F2A" w14:textId="33415C2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1EDFF07" w14:textId="5DA1C0C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25D7141" w14:textId="6979C19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batch</w:t>
            </w:r>
          </w:p>
        </w:tc>
      </w:tr>
      <w:tr w:rsidR="00BA28AD" w:rsidRPr="007B3006" w14:paraId="4301D04E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0D3F4DC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656114" w14:textId="1B95CF9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24A2F35" w14:textId="5D48DC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1FD247D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5595339" w14:textId="229F93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EDA8613" w14:textId="59B9CD8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05674F9" w14:textId="7DACACB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ustomers Json</w:t>
            </w:r>
          </w:p>
        </w:tc>
      </w:tr>
      <w:tr w:rsidR="00BA28AD" w:rsidRPr="007B3006" w14:paraId="7DAE96BB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0DFE752A" w14:textId="2611CA7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5E18726" w14:textId="1CEB471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80AB42A" w14:textId="5E4AE0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ustomer Json</w:t>
            </w:r>
          </w:p>
        </w:tc>
      </w:tr>
      <w:tr w:rsidR="00BA28AD" w:rsidRPr="007B3006" w14:paraId="2283B5A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ADFF40F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CA29880" w14:textId="1ECBE02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C1310E" w14:textId="0E6217AD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649718EF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2A46498" w14:textId="5E53DF1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B3F79A" w14:textId="130BD9E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2ECDB8" w14:textId="5202DDB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ustomer</w:t>
            </w:r>
          </w:p>
        </w:tc>
      </w:tr>
      <w:tr w:rsidR="00BA28AD" w:rsidRPr="007B3006" w14:paraId="12A8CD52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45AFC2B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88B764" w14:textId="285F91E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4F052E5" w14:textId="756D4B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35611B64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D757112" w14:textId="3118971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7FA54B" w14:textId="2F29D9C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4F4FB80" w14:textId="164A06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ustomer</w:t>
            </w:r>
          </w:p>
        </w:tc>
      </w:tr>
      <w:tr w:rsidR="00BA28AD" w:rsidRPr="007B3006" w14:paraId="77A69C3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7FCB11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229871" w14:textId="4A9A00D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3F2622" w14:textId="111EBAB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1C67919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A18EF4A" w14:textId="1A24687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9A0DE79" w14:textId="17AB55B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B8393B6" w14:textId="129FEB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employees Json</w:t>
            </w:r>
          </w:p>
        </w:tc>
      </w:tr>
      <w:tr w:rsidR="00BA28AD" w:rsidRPr="007B3006" w14:paraId="3897B783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A996C75" w14:textId="6BE228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AE27848" w14:textId="7A11260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D2D2957" w14:textId="58C41A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employee Json</w:t>
            </w:r>
          </w:p>
        </w:tc>
      </w:tr>
      <w:tr w:rsidR="00BA28AD" w:rsidRPr="007B3006" w14:paraId="4C19FF16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DA5E6EA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09863B9" w14:textId="5EF56A1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13652F9" w14:textId="07F4D9B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1747361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24E106E" w14:textId="4F8A668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7D8FFBC" w14:textId="3464CDF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AD7BCD8" w14:textId="50FED90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employee</w:t>
            </w:r>
          </w:p>
        </w:tc>
      </w:tr>
      <w:tr w:rsidR="00BA28AD" w:rsidRPr="007B3006" w14:paraId="7B620654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2CF86C1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718257" w14:textId="6D56AB7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3A21090" w14:textId="30FC2FE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E26B5E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555D0A1A" w14:textId="2CE22A9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D596853" w14:textId="66BAC4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04330A" w14:textId="4D8186D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employee</w:t>
            </w:r>
          </w:p>
        </w:tc>
      </w:tr>
      <w:tr w:rsidR="00BA28AD" w:rsidRPr="007B3006" w14:paraId="2364ABE7" w14:textId="77777777" w:rsidTr="00B96922">
        <w:tc>
          <w:tcPr>
            <w:tcW w:w="3116" w:type="dxa"/>
            <w:tcBorders>
              <w:top w:val="single" w:sz="4" w:space="0" w:color="auto"/>
            </w:tcBorders>
          </w:tcPr>
          <w:p w14:paraId="612466E4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4C8C2E3E" w14:textId="70221EC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8D6CC34" w14:textId="6803C7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</w:tbl>
    <w:p w14:paraId="44B6B55E" w14:textId="310CCD78" w:rsidR="003A61B5" w:rsidRPr="007B3006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693F78F7" w14:textId="5D66D82D" w:rsidR="00296707" w:rsidRPr="00296707" w:rsidRDefault="00296707" w:rsidP="0029670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707">
        <w:rPr>
          <w:rFonts w:ascii="Arial" w:eastAsia="Times New Roman" w:hAnsi="Arial" w:cs="Arial"/>
          <w:b/>
          <w:bCs/>
          <w:color w:val="000000"/>
          <w:sz w:val="32"/>
          <w:szCs w:val="32"/>
        </w:rPr>
        <w:t>Test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Pr="00296707">
        <w:rPr>
          <w:rFonts w:ascii="Arial" w:eastAsia="Times New Roman" w:hAnsi="Arial" w:cs="Arial"/>
          <w:b/>
          <w:bCs/>
          <w:color w:val="000000"/>
          <w:sz w:val="32"/>
          <w:szCs w:val="32"/>
        </w:rPr>
        <w:t>Cli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0"/>
        <w:gridCol w:w="1361"/>
        <w:gridCol w:w="6636"/>
      </w:tblGrid>
      <w:tr w:rsidR="00296707" w:rsidRPr="00296707" w14:paraId="42903F53" w14:textId="77777777" w:rsidTr="00296707">
        <w:trPr>
          <w:trHeight w:val="3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107E56" w14:textId="77777777" w:rsidR="00296707" w:rsidRPr="00296707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ccou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CB8494" w14:textId="77777777" w:rsidR="00296707" w:rsidRPr="00296707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ogin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AA0BB7" w14:textId="77777777" w:rsidR="00296707" w:rsidRPr="00296707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unctions</w:t>
            </w:r>
          </w:p>
        </w:tc>
      </w:tr>
      <w:tr w:rsidR="00296707" w:rsidRPr="00296707" w14:paraId="74FD971F" w14:textId="77777777" w:rsidTr="00296707">
        <w:trPr>
          <w:trHeight w:val="58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2DA36CF" w14:textId="0166E94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756D00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E395FB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form Invalid Email or Password</w:t>
            </w:r>
          </w:p>
        </w:tc>
      </w:tr>
      <w:tr w:rsidR="00296707" w:rsidRPr="00296707" w14:paraId="4C4A90F3" w14:textId="77777777" w:rsidTr="00296707">
        <w:trPr>
          <w:trHeight w:val="46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B7167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95A610C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ccessfu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49E107" w14:textId="59B27D4F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View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ale Transaction Page</w:t>
            </w:r>
          </w:p>
        </w:tc>
      </w:tr>
      <w:tr w:rsidR="00296707" w:rsidRPr="00296707" w14:paraId="5FB12AEE" w14:textId="77777777" w:rsidTr="00296707">
        <w:trPr>
          <w:trHeight w:val="46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A79816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826DB8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B7EAA2" w14:textId="771B38F3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eate Customer</w:t>
            </w:r>
          </w:p>
        </w:tc>
      </w:tr>
      <w:tr w:rsidR="00296707" w:rsidRPr="00296707" w14:paraId="34B7533B" w14:textId="77777777" w:rsidTr="00296707">
        <w:trPr>
          <w:trHeight w:val="58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047652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3BDB56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C5A713E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form Invalid Email or Password</w:t>
            </w:r>
          </w:p>
        </w:tc>
      </w:tr>
      <w:tr w:rsidR="00296707" w:rsidRPr="00296707" w14:paraId="0AC59375" w14:textId="77777777" w:rsidTr="00296707">
        <w:trPr>
          <w:trHeight w:val="82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0D413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D4CE58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ccessfu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FCE01B" w14:textId="5D9B1F3F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ateg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282E595B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1526C0F7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50CE480A" w14:textId="77777777" w:rsidTr="00296707">
        <w:trPr>
          <w:trHeight w:val="244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B6AD2B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1E3744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93B1413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ccount Management</w:t>
            </w:r>
          </w:p>
          <w:p w14:paraId="1A7E1E28" w14:textId="77777777" w:rsidR="00296707" w:rsidRPr="00296707" w:rsidRDefault="00296707" w:rsidP="00296707">
            <w:pPr>
              <w:numPr>
                <w:ilvl w:val="0"/>
                <w:numId w:val="48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ctive/Inactive User</w:t>
            </w:r>
          </w:p>
          <w:p w14:paraId="7357A4AB" w14:textId="77777777" w:rsidR="00296707" w:rsidRPr="00296707" w:rsidRDefault="00296707" w:rsidP="00296707">
            <w:pPr>
              <w:numPr>
                <w:ilvl w:val="0"/>
                <w:numId w:val="4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iew List User</w:t>
            </w:r>
          </w:p>
          <w:p w14:paraId="0455208C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96707" w:rsidRPr="00296707" w14:paraId="00C7AE7C" w14:textId="77777777" w:rsidTr="00296707">
        <w:trPr>
          <w:trHeight w:val="103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AE95C8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B4CD96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8CD6D3" w14:textId="50E28C0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pplier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181A33CC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734031E9" w14:textId="4041D61A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29C26967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D81D3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A26A9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CD714E" w14:textId="057FBA05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duct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2B80B0F4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55DA10C6" w14:textId="03113E9C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443B0235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52565B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C7B4E7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73E593" w14:textId="0170511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View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ashboard</w:t>
            </w:r>
          </w:p>
        </w:tc>
      </w:tr>
      <w:tr w:rsidR="00296707" w:rsidRPr="00296707" w14:paraId="45311C5A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D081DF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1320F4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CEC982" w14:textId="55F9F1D3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vent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4A156CA6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00E3FB6C" w14:textId="32F5EFC7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48C8788D" w14:textId="77777777" w:rsidTr="00034371">
        <w:trPr>
          <w:trHeight w:val="8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293402B" w14:textId="205E4D9B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006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Warehou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BFA0A" w14:textId="77777777" w:rsidR="00296707" w:rsidRDefault="00296707" w:rsidP="002967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76118E3B" w14:textId="3A959BEF" w:rsidR="00296707" w:rsidRP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8A5AC2" w14:textId="4535C364" w:rsidR="00296707" w:rsidRDefault="00296707" w:rsidP="00296707">
            <w:p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form Invalid Email or Password</w:t>
            </w:r>
          </w:p>
        </w:tc>
      </w:tr>
      <w:tr w:rsidR="00296707" w:rsidRPr="00296707" w14:paraId="0EC6F95B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B986459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04E77E2" w14:textId="15C57EF8" w:rsidR="00296707" w:rsidRP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ccess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E60F82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vent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10EDC812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4D59F2DD" w14:textId="0D2105DA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7C6B3891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D7F18C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5A5A0F" w14:textId="77777777" w:rsid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552D11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ateg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35AEAF95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7F3DAEE3" w14:textId="0992A8C5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1F45BB49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B8099D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558D85" w14:textId="77777777" w:rsid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060C5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pplier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2CCD5A02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35231E14" w14:textId="5D02BC8A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72650357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79985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98B8A" w14:textId="77777777" w:rsid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3E0EAD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duct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6FC5D63E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3BCAE94D" w14:textId="13B8E8BC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</w:tbl>
    <w:p w14:paraId="3F2F9422" w14:textId="77777777" w:rsidR="003A61B5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</w:p>
    <w:p w14:paraId="5555913B" w14:textId="2101FEC6" w:rsidR="005D3C37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6" w:name="_Toc156053815"/>
      <w:bookmarkStart w:id="87" w:name="_Toc156058289"/>
      <w:bookmarkStart w:id="88" w:name="_Toc162297361"/>
      <w:r w:rsidRPr="007B3006">
        <w:rPr>
          <w:color w:val="FF0000"/>
          <w:sz w:val="28"/>
          <w:szCs w:val="28"/>
        </w:rPr>
        <w:t>REFERENCE MATERIALS</w:t>
      </w:r>
      <w:bookmarkEnd w:id="86"/>
      <w:bookmarkEnd w:id="87"/>
      <w:bookmarkEnd w:id="88"/>
    </w:p>
    <w:p w14:paraId="63839F87" w14:textId="77777777" w:rsidR="00BA28AD" w:rsidRPr="004052E2" w:rsidRDefault="00000000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hyperlink r:id="rId8" w:history="1">
        <w:r w:rsidR="00BA28AD" w:rsidRPr="004052E2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stackoverflow.com/</w:t>
        </w:r>
      </w:hyperlink>
    </w:p>
    <w:p w14:paraId="76CE5B57" w14:textId="77777777" w:rsidR="00BA28AD" w:rsidRPr="004052E2" w:rsidRDefault="00000000" w:rsidP="00BA28AD">
      <w:pPr>
        <w:rPr>
          <w:rStyle w:val="Hyperlink"/>
          <w:rFonts w:ascii="Times New Roman" w:hAnsi="Times New Roman" w:cs="Times New Roman"/>
          <w:b/>
          <w:bCs/>
          <w:color w:val="0070C0"/>
          <w:sz w:val="28"/>
          <w:szCs w:val="28"/>
        </w:rPr>
      </w:pPr>
      <w:hyperlink r:id="rId9" w:history="1">
        <w:r w:rsidR="00BA28AD" w:rsidRPr="004052E2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github.com/</w:t>
        </w:r>
      </w:hyperlink>
    </w:p>
    <w:p w14:paraId="620252ED" w14:textId="27B3C8D4" w:rsidR="007B3006" w:rsidRPr="004052E2" w:rsidRDefault="00000000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</w:pPr>
      <w:hyperlink r:id="rId10" w:history="1">
        <w:r w:rsidR="007B3006" w:rsidRPr="004052E2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learn.microsoft.com/</w:t>
        </w:r>
      </w:hyperlink>
    </w:p>
    <w:p w14:paraId="51DB9C2D" w14:textId="37A9F134" w:rsidR="007B3006" w:rsidRPr="004052E2" w:rsidRDefault="00000000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</w:pPr>
      <w:hyperlink r:id="rId11" w:history="1">
        <w:r w:rsidR="007B3006" w:rsidRPr="004052E2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www.udemy.com/</w:t>
        </w:r>
      </w:hyperlink>
    </w:p>
    <w:p w14:paraId="38A53BDB" w14:textId="68B98E1A" w:rsidR="007B3006" w:rsidRPr="004052E2" w:rsidRDefault="007B3006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</w:pPr>
      <w:r w:rsidRPr="004052E2"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  <w:t>https://www.javatpoint.com/</w:t>
      </w:r>
    </w:p>
    <w:p w14:paraId="4E2BBB5A" w14:textId="77777777" w:rsidR="003A61B5" w:rsidRPr="007B3006" w:rsidRDefault="003A61B5" w:rsidP="005D3C37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A61B5" w:rsidRPr="007B300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9D570" w14:textId="77777777" w:rsidR="00E86D56" w:rsidRDefault="00E86D56" w:rsidP="00E837CA">
      <w:pPr>
        <w:spacing w:after="0" w:line="240" w:lineRule="auto"/>
      </w:pPr>
      <w:r>
        <w:separator/>
      </w:r>
    </w:p>
  </w:endnote>
  <w:endnote w:type="continuationSeparator" w:id="0">
    <w:p w14:paraId="380C6800" w14:textId="77777777" w:rsidR="00E86D56" w:rsidRDefault="00E86D56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38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FDA7F" w14:textId="623C5F1A" w:rsidR="00EB0F3C" w:rsidRDefault="00EB0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9DE48" w14:textId="77777777" w:rsidR="00E86D56" w:rsidRDefault="00E86D56" w:rsidP="00E837CA">
      <w:pPr>
        <w:spacing w:after="0" w:line="240" w:lineRule="auto"/>
      </w:pPr>
      <w:r>
        <w:separator/>
      </w:r>
    </w:p>
  </w:footnote>
  <w:footnote w:type="continuationSeparator" w:id="0">
    <w:p w14:paraId="38B6EECA" w14:textId="77777777" w:rsidR="00E86D56" w:rsidRDefault="00E86D56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EE0"/>
    <w:multiLevelType w:val="hybridMultilevel"/>
    <w:tmpl w:val="B0E4C3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F68D4"/>
    <w:multiLevelType w:val="hybridMultilevel"/>
    <w:tmpl w:val="AE88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2F36D5"/>
    <w:multiLevelType w:val="hybridMultilevel"/>
    <w:tmpl w:val="910CE1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4351"/>
    <w:multiLevelType w:val="hybridMultilevel"/>
    <w:tmpl w:val="96C6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4D1D5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05B22EE4"/>
    <w:multiLevelType w:val="hybridMultilevel"/>
    <w:tmpl w:val="36DE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77758"/>
    <w:multiLevelType w:val="hybridMultilevel"/>
    <w:tmpl w:val="865852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75331F6"/>
    <w:multiLevelType w:val="hybridMultilevel"/>
    <w:tmpl w:val="3AE4B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AA16D6"/>
    <w:multiLevelType w:val="multilevel"/>
    <w:tmpl w:val="79FC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C05F5E"/>
    <w:multiLevelType w:val="hybridMultilevel"/>
    <w:tmpl w:val="A3127C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0F83EB5"/>
    <w:multiLevelType w:val="hybridMultilevel"/>
    <w:tmpl w:val="AED48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2B1963"/>
    <w:multiLevelType w:val="hybridMultilevel"/>
    <w:tmpl w:val="4EDE324C"/>
    <w:lvl w:ilvl="0" w:tplc="04090001">
      <w:start w:val="1"/>
      <w:numFmt w:val="bullet"/>
      <w:lvlText w:val=""/>
      <w:lvlJc w:val="left"/>
      <w:pPr>
        <w:ind w:left="17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7" w:hanging="360"/>
      </w:pPr>
      <w:rPr>
        <w:rFonts w:ascii="Wingdings" w:hAnsi="Wingdings" w:hint="default"/>
      </w:rPr>
    </w:lvl>
  </w:abstractNum>
  <w:abstractNum w:abstractNumId="12" w15:restartNumberingAfterBreak="0">
    <w:nsid w:val="1CA21C6F"/>
    <w:multiLevelType w:val="hybridMultilevel"/>
    <w:tmpl w:val="FBB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0491D"/>
    <w:multiLevelType w:val="hybridMultilevel"/>
    <w:tmpl w:val="2AE86C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1F3864D5"/>
    <w:multiLevelType w:val="hybridMultilevel"/>
    <w:tmpl w:val="C98E019C"/>
    <w:lvl w:ilvl="0" w:tplc="293C30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E09BF"/>
    <w:multiLevelType w:val="hybridMultilevel"/>
    <w:tmpl w:val="33EA0C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42717C3"/>
    <w:multiLevelType w:val="multilevel"/>
    <w:tmpl w:val="82A6C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E90F1B"/>
    <w:multiLevelType w:val="hybridMultilevel"/>
    <w:tmpl w:val="2FD446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862805"/>
    <w:multiLevelType w:val="hybridMultilevel"/>
    <w:tmpl w:val="0DBA0C6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2D072DDD"/>
    <w:multiLevelType w:val="hybridMultilevel"/>
    <w:tmpl w:val="102817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3602172"/>
    <w:multiLevelType w:val="hybridMultilevel"/>
    <w:tmpl w:val="948E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BE6CDC"/>
    <w:multiLevelType w:val="hybridMultilevel"/>
    <w:tmpl w:val="1B5852EA"/>
    <w:lvl w:ilvl="0" w:tplc="04B25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8951EF"/>
    <w:multiLevelType w:val="hybridMultilevel"/>
    <w:tmpl w:val="AC96776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3F431CFC"/>
    <w:multiLevelType w:val="hybridMultilevel"/>
    <w:tmpl w:val="352E968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3FB4295"/>
    <w:multiLevelType w:val="hybridMultilevel"/>
    <w:tmpl w:val="18722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2624CA"/>
    <w:multiLevelType w:val="hybridMultilevel"/>
    <w:tmpl w:val="0CAA1594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4FB1057"/>
    <w:multiLevelType w:val="hybridMultilevel"/>
    <w:tmpl w:val="A49A4EA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6C2482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31" w15:restartNumberingAfterBreak="0">
    <w:nsid w:val="4A3D47DC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2" w15:restartNumberingAfterBreak="0">
    <w:nsid w:val="4EC521DB"/>
    <w:multiLevelType w:val="hybridMultilevel"/>
    <w:tmpl w:val="15ACD03C"/>
    <w:lvl w:ilvl="0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372FDF"/>
    <w:multiLevelType w:val="hybridMultilevel"/>
    <w:tmpl w:val="23EA337C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83B2418"/>
    <w:multiLevelType w:val="hybridMultilevel"/>
    <w:tmpl w:val="B0A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84895"/>
    <w:multiLevelType w:val="hybridMultilevel"/>
    <w:tmpl w:val="92D8CB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D2B7826"/>
    <w:multiLevelType w:val="hybridMultilevel"/>
    <w:tmpl w:val="4DCC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B57E40"/>
    <w:multiLevelType w:val="hybridMultilevel"/>
    <w:tmpl w:val="0FCA0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3D3AD2"/>
    <w:multiLevelType w:val="hybridMultilevel"/>
    <w:tmpl w:val="A58A130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7E91492"/>
    <w:multiLevelType w:val="hybridMultilevel"/>
    <w:tmpl w:val="920C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BF39D0"/>
    <w:multiLevelType w:val="hybridMultilevel"/>
    <w:tmpl w:val="A8A2C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6A24366D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3" w15:restartNumberingAfterBreak="0">
    <w:nsid w:val="72D22EAF"/>
    <w:multiLevelType w:val="hybridMultilevel"/>
    <w:tmpl w:val="616CC8C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44" w15:restartNumberingAfterBreak="0">
    <w:nsid w:val="7BCC0D94"/>
    <w:multiLevelType w:val="hybridMultilevel"/>
    <w:tmpl w:val="5870448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7C0E061C"/>
    <w:multiLevelType w:val="hybridMultilevel"/>
    <w:tmpl w:val="3FC85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4A6722"/>
    <w:multiLevelType w:val="hybridMultilevel"/>
    <w:tmpl w:val="A394E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00500906">
    <w:abstractNumId w:val="19"/>
  </w:num>
  <w:num w:numId="2" w16cid:durableId="26874369">
    <w:abstractNumId w:val="18"/>
  </w:num>
  <w:num w:numId="3" w16cid:durableId="345402084">
    <w:abstractNumId w:val="33"/>
  </w:num>
  <w:num w:numId="4" w16cid:durableId="1561597279">
    <w:abstractNumId w:val="23"/>
  </w:num>
  <w:num w:numId="5" w16cid:durableId="2016685182">
    <w:abstractNumId w:val="14"/>
  </w:num>
  <w:num w:numId="6" w16cid:durableId="1352951274">
    <w:abstractNumId w:val="24"/>
  </w:num>
  <w:num w:numId="7" w16cid:durableId="2012681707">
    <w:abstractNumId w:val="44"/>
  </w:num>
  <w:num w:numId="8" w16cid:durableId="741558858">
    <w:abstractNumId w:val="4"/>
  </w:num>
  <w:num w:numId="9" w16cid:durableId="1397237348">
    <w:abstractNumId w:val="43"/>
  </w:num>
  <w:num w:numId="10" w16cid:durableId="250238841">
    <w:abstractNumId w:val="46"/>
  </w:num>
  <w:num w:numId="11" w16cid:durableId="1907908291">
    <w:abstractNumId w:val="31"/>
  </w:num>
  <w:num w:numId="12" w16cid:durableId="712077066">
    <w:abstractNumId w:val="13"/>
  </w:num>
  <w:num w:numId="13" w16cid:durableId="720708685">
    <w:abstractNumId w:val="42"/>
  </w:num>
  <w:num w:numId="14" w16cid:durableId="994840736">
    <w:abstractNumId w:val="6"/>
  </w:num>
  <w:num w:numId="15" w16cid:durableId="1158494732">
    <w:abstractNumId w:val="12"/>
  </w:num>
  <w:num w:numId="16" w16cid:durableId="106628858">
    <w:abstractNumId w:val="37"/>
  </w:num>
  <w:num w:numId="17" w16cid:durableId="1605307302">
    <w:abstractNumId w:val="7"/>
  </w:num>
  <w:num w:numId="18" w16cid:durableId="1284732662">
    <w:abstractNumId w:val="34"/>
  </w:num>
  <w:num w:numId="19" w16cid:durableId="1109741946">
    <w:abstractNumId w:val="21"/>
  </w:num>
  <w:num w:numId="20" w16cid:durableId="482083610">
    <w:abstractNumId w:val="15"/>
  </w:num>
  <w:num w:numId="21" w16cid:durableId="189075273">
    <w:abstractNumId w:val="2"/>
  </w:num>
  <w:num w:numId="22" w16cid:durableId="824130357">
    <w:abstractNumId w:val="17"/>
  </w:num>
  <w:num w:numId="23" w16cid:durableId="261845323">
    <w:abstractNumId w:val="45"/>
  </w:num>
  <w:num w:numId="24" w16cid:durableId="1956518267">
    <w:abstractNumId w:val="30"/>
  </w:num>
  <w:num w:numId="25" w16cid:durableId="2119248925">
    <w:abstractNumId w:val="0"/>
  </w:num>
  <w:num w:numId="26" w16cid:durableId="49547617">
    <w:abstractNumId w:val="32"/>
  </w:num>
  <w:num w:numId="27" w16cid:durableId="1547449696">
    <w:abstractNumId w:val="39"/>
  </w:num>
  <w:num w:numId="28" w16cid:durableId="1935237495">
    <w:abstractNumId w:val="25"/>
  </w:num>
  <w:num w:numId="29" w16cid:durableId="731542561">
    <w:abstractNumId w:val="41"/>
  </w:num>
  <w:num w:numId="30" w16cid:durableId="2140564620">
    <w:abstractNumId w:val="20"/>
  </w:num>
  <w:num w:numId="31" w16cid:durableId="331639153">
    <w:abstractNumId w:val="29"/>
  </w:num>
  <w:num w:numId="32" w16cid:durableId="399793401">
    <w:abstractNumId w:val="3"/>
  </w:num>
  <w:num w:numId="33" w16cid:durableId="610674969">
    <w:abstractNumId w:val="36"/>
  </w:num>
  <w:num w:numId="34" w16cid:durableId="830369622">
    <w:abstractNumId w:val="1"/>
  </w:num>
  <w:num w:numId="35" w16cid:durableId="1667173106">
    <w:abstractNumId w:val="11"/>
  </w:num>
  <w:num w:numId="36" w16cid:durableId="367461508">
    <w:abstractNumId w:val="38"/>
  </w:num>
  <w:num w:numId="37" w16cid:durableId="1036924811">
    <w:abstractNumId w:val="5"/>
  </w:num>
  <w:num w:numId="38" w16cid:durableId="39134965">
    <w:abstractNumId w:val="27"/>
  </w:num>
  <w:num w:numId="39" w16cid:durableId="1924798709">
    <w:abstractNumId w:val="22"/>
  </w:num>
  <w:num w:numId="40" w16cid:durableId="1004745708">
    <w:abstractNumId w:val="10"/>
  </w:num>
  <w:num w:numId="41" w16cid:durableId="1692144963">
    <w:abstractNumId w:val="40"/>
  </w:num>
  <w:num w:numId="42" w16cid:durableId="1786730166">
    <w:abstractNumId w:val="35"/>
  </w:num>
  <w:num w:numId="43" w16cid:durableId="487290659">
    <w:abstractNumId w:val="26"/>
  </w:num>
  <w:num w:numId="44" w16cid:durableId="422804856">
    <w:abstractNumId w:val="28"/>
  </w:num>
  <w:num w:numId="45" w16cid:durableId="1564372482">
    <w:abstractNumId w:val="9"/>
  </w:num>
  <w:num w:numId="46" w16cid:durableId="1533227808">
    <w:abstractNumId w:val="1"/>
  </w:num>
  <w:num w:numId="47" w16cid:durableId="396711339">
    <w:abstractNumId w:val="8"/>
  </w:num>
  <w:num w:numId="48" w16cid:durableId="11875939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16B36"/>
    <w:rsid w:val="00036034"/>
    <w:rsid w:val="00040375"/>
    <w:rsid w:val="00044D95"/>
    <w:rsid w:val="000451EC"/>
    <w:rsid w:val="000468C5"/>
    <w:rsid w:val="00047CD9"/>
    <w:rsid w:val="000B247F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3B48"/>
    <w:rsid w:val="00147D6C"/>
    <w:rsid w:val="00152D97"/>
    <w:rsid w:val="0017077E"/>
    <w:rsid w:val="00171247"/>
    <w:rsid w:val="0017747B"/>
    <w:rsid w:val="001838AC"/>
    <w:rsid w:val="00197285"/>
    <w:rsid w:val="001C016D"/>
    <w:rsid w:val="001C1F15"/>
    <w:rsid w:val="001C2C89"/>
    <w:rsid w:val="001D7989"/>
    <w:rsid w:val="001E43A4"/>
    <w:rsid w:val="001E6232"/>
    <w:rsid w:val="001E6683"/>
    <w:rsid w:val="001F6073"/>
    <w:rsid w:val="001F60C2"/>
    <w:rsid w:val="00212186"/>
    <w:rsid w:val="00216BBC"/>
    <w:rsid w:val="00224CE1"/>
    <w:rsid w:val="00224FC6"/>
    <w:rsid w:val="00232815"/>
    <w:rsid w:val="00263651"/>
    <w:rsid w:val="00267680"/>
    <w:rsid w:val="00271F48"/>
    <w:rsid w:val="00277275"/>
    <w:rsid w:val="00281D78"/>
    <w:rsid w:val="00296707"/>
    <w:rsid w:val="002A2EA1"/>
    <w:rsid w:val="002B1478"/>
    <w:rsid w:val="002B2298"/>
    <w:rsid w:val="002F1361"/>
    <w:rsid w:val="002F3667"/>
    <w:rsid w:val="00300384"/>
    <w:rsid w:val="00312CA2"/>
    <w:rsid w:val="003244BB"/>
    <w:rsid w:val="00342E97"/>
    <w:rsid w:val="00375C7E"/>
    <w:rsid w:val="00385F0D"/>
    <w:rsid w:val="00392200"/>
    <w:rsid w:val="003924B6"/>
    <w:rsid w:val="0039420A"/>
    <w:rsid w:val="00394246"/>
    <w:rsid w:val="003A61B5"/>
    <w:rsid w:val="003C20B9"/>
    <w:rsid w:val="003C3436"/>
    <w:rsid w:val="003D5D37"/>
    <w:rsid w:val="003E5F89"/>
    <w:rsid w:val="003F01C6"/>
    <w:rsid w:val="003F3014"/>
    <w:rsid w:val="004052E2"/>
    <w:rsid w:val="00414F29"/>
    <w:rsid w:val="004216F3"/>
    <w:rsid w:val="00434B47"/>
    <w:rsid w:val="0043541E"/>
    <w:rsid w:val="00461301"/>
    <w:rsid w:val="00461915"/>
    <w:rsid w:val="00475948"/>
    <w:rsid w:val="0048418E"/>
    <w:rsid w:val="004A3753"/>
    <w:rsid w:val="004A406E"/>
    <w:rsid w:val="004A4E42"/>
    <w:rsid w:val="004B6AC4"/>
    <w:rsid w:val="004B6CDC"/>
    <w:rsid w:val="004C59E1"/>
    <w:rsid w:val="004E7444"/>
    <w:rsid w:val="004E751F"/>
    <w:rsid w:val="004F4A89"/>
    <w:rsid w:val="00501D5F"/>
    <w:rsid w:val="0052011B"/>
    <w:rsid w:val="00523DD6"/>
    <w:rsid w:val="00535972"/>
    <w:rsid w:val="005364FF"/>
    <w:rsid w:val="0053774C"/>
    <w:rsid w:val="0053788F"/>
    <w:rsid w:val="005424A0"/>
    <w:rsid w:val="00553879"/>
    <w:rsid w:val="00556C54"/>
    <w:rsid w:val="0057075F"/>
    <w:rsid w:val="0057105A"/>
    <w:rsid w:val="00575AE5"/>
    <w:rsid w:val="00576DE7"/>
    <w:rsid w:val="0058225B"/>
    <w:rsid w:val="00594745"/>
    <w:rsid w:val="005D3C37"/>
    <w:rsid w:val="005D5D85"/>
    <w:rsid w:val="005D65C0"/>
    <w:rsid w:val="005E4400"/>
    <w:rsid w:val="005E5790"/>
    <w:rsid w:val="00601828"/>
    <w:rsid w:val="00606776"/>
    <w:rsid w:val="0060794A"/>
    <w:rsid w:val="006227A3"/>
    <w:rsid w:val="00636B33"/>
    <w:rsid w:val="00663F57"/>
    <w:rsid w:val="00664C90"/>
    <w:rsid w:val="00693462"/>
    <w:rsid w:val="006A78D9"/>
    <w:rsid w:val="006B6D44"/>
    <w:rsid w:val="006C7CAD"/>
    <w:rsid w:val="006D646D"/>
    <w:rsid w:val="006D7234"/>
    <w:rsid w:val="006E0C8B"/>
    <w:rsid w:val="006F21C0"/>
    <w:rsid w:val="006F5469"/>
    <w:rsid w:val="006F6572"/>
    <w:rsid w:val="0070052C"/>
    <w:rsid w:val="00715C70"/>
    <w:rsid w:val="00736E30"/>
    <w:rsid w:val="007410C7"/>
    <w:rsid w:val="007862EC"/>
    <w:rsid w:val="007961DD"/>
    <w:rsid w:val="007A211B"/>
    <w:rsid w:val="007B12FA"/>
    <w:rsid w:val="007B3006"/>
    <w:rsid w:val="007B5F0F"/>
    <w:rsid w:val="007C0122"/>
    <w:rsid w:val="007C55BF"/>
    <w:rsid w:val="007C7BC3"/>
    <w:rsid w:val="007D2099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04476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A10DB"/>
    <w:rsid w:val="009B0B23"/>
    <w:rsid w:val="009B6ECD"/>
    <w:rsid w:val="009B74FE"/>
    <w:rsid w:val="00A0373D"/>
    <w:rsid w:val="00A25CE7"/>
    <w:rsid w:val="00A26594"/>
    <w:rsid w:val="00A41A77"/>
    <w:rsid w:val="00A41DC2"/>
    <w:rsid w:val="00A52870"/>
    <w:rsid w:val="00A53DBF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96922"/>
    <w:rsid w:val="00BA28AD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66F85"/>
    <w:rsid w:val="00C72901"/>
    <w:rsid w:val="00C82669"/>
    <w:rsid w:val="00C84D48"/>
    <w:rsid w:val="00C95D44"/>
    <w:rsid w:val="00CA4758"/>
    <w:rsid w:val="00CB2369"/>
    <w:rsid w:val="00CF05C2"/>
    <w:rsid w:val="00CF209D"/>
    <w:rsid w:val="00CF6F64"/>
    <w:rsid w:val="00D05141"/>
    <w:rsid w:val="00D068E4"/>
    <w:rsid w:val="00D361F1"/>
    <w:rsid w:val="00D36DDB"/>
    <w:rsid w:val="00D42237"/>
    <w:rsid w:val="00D645E7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53D6"/>
    <w:rsid w:val="00DF7DA5"/>
    <w:rsid w:val="00E10CB4"/>
    <w:rsid w:val="00E24425"/>
    <w:rsid w:val="00E57F97"/>
    <w:rsid w:val="00E6609D"/>
    <w:rsid w:val="00E837CA"/>
    <w:rsid w:val="00E86D56"/>
    <w:rsid w:val="00EA0599"/>
    <w:rsid w:val="00EA77C5"/>
    <w:rsid w:val="00EB0F3C"/>
    <w:rsid w:val="00EB1172"/>
    <w:rsid w:val="00EB36AD"/>
    <w:rsid w:val="00EC6824"/>
    <w:rsid w:val="00ED1677"/>
    <w:rsid w:val="00ED19F6"/>
    <w:rsid w:val="00ED4E3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0D73"/>
    <w:rsid w:val="00F96549"/>
    <w:rsid w:val="00FA1DF0"/>
    <w:rsid w:val="00FB0B3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4A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table" w:styleId="TableGrid">
    <w:name w:val="Table Grid"/>
    <w:basedOn w:val="TableNormal"/>
    <w:uiPriority w:val="39"/>
    <w:rsid w:val="001E6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4223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B0B34"/>
    <w:pPr>
      <w:tabs>
        <w:tab w:val="right" w:leader="dot" w:pos="9350"/>
      </w:tabs>
      <w:spacing w:after="100"/>
    </w:pPr>
    <w:rPr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D422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4476"/>
    <w:pPr>
      <w:spacing w:after="100" w:line="278" w:lineRule="auto"/>
      <w:ind w:left="4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4">
    <w:name w:val="toc 4"/>
    <w:basedOn w:val="Normal"/>
    <w:next w:val="Normal"/>
    <w:autoRedefine/>
    <w:uiPriority w:val="39"/>
    <w:unhideWhenUsed/>
    <w:rsid w:val="00904476"/>
    <w:pPr>
      <w:spacing w:after="100" w:line="278" w:lineRule="auto"/>
      <w:ind w:left="72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904476"/>
    <w:pPr>
      <w:spacing w:after="100" w:line="278" w:lineRule="auto"/>
      <w:ind w:left="96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904476"/>
    <w:pPr>
      <w:spacing w:after="100" w:line="278" w:lineRule="auto"/>
      <w:ind w:left="120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904476"/>
    <w:pPr>
      <w:spacing w:after="100" w:line="278" w:lineRule="auto"/>
      <w:ind w:left="144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904476"/>
    <w:pPr>
      <w:spacing w:after="100" w:line="278" w:lineRule="auto"/>
      <w:ind w:left="16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904476"/>
    <w:pPr>
      <w:spacing w:after="100" w:line="278" w:lineRule="auto"/>
      <w:ind w:left="1920"/>
    </w:pPr>
    <w:rPr>
      <w:rFonts w:eastAsiaTheme="minorEastAsia"/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0447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4A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demy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earn.microsof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2DB0-4DD3-45DB-B8AF-D46523D66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20</Pages>
  <Words>2677</Words>
  <Characters>1526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erry john</cp:lastModifiedBy>
  <cp:revision>17</cp:revision>
  <cp:lastPrinted>2021-08-14T04:49:00Z</cp:lastPrinted>
  <dcterms:created xsi:type="dcterms:W3CDTF">2024-01-08T10:16:00Z</dcterms:created>
  <dcterms:modified xsi:type="dcterms:W3CDTF">2024-03-26T01:10:00Z</dcterms:modified>
</cp:coreProperties>
</file>